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424CA4" w14:textId="77777777"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 wp14:anchorId="2E0A4CD3" wp14:editId="5C3217C9">
            <wp:simplePos x="0" y="0"/>
            <wp:positionH relativeFrom="column">
              <wp:posOffset>2776220</wp:posOffset>
            </wp:positionH>
            <wp:positionV relativeFrom="paragraph">
              <wp:posOffset>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82F20A" w14:textId="77777777"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14:paraId="488C47E4" w14:textId="77777777"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14:paraId="48AEE300" w14:textId="77777777"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14:paraId="7847436C" w14:textId="77777777"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14:paraId="60F290ED" w14:textId="77777777"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14:paraId="54AEB654" w14:textId="77777777"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14:paraId="4D959360" w14:textId="77777777"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</w:p>
    <w:p w14:paraId="7E43A210" w14:textId="77777777"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14:paraId="03AD3800" w14:textId="77777777"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14:paraId="274A18F7" w14:textId="77777777"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14:paraId="60AC81B6" w14:textId="77777777"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14:paraId="54F915FB" w14:textId="77777777"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14:paraId="72CD297A" w14:textId="77777777"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14:paraId="43BD31B8" w14:textId="77777777"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14:paraId="4C29382F" w14:textId="77777777"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14:paraId="645D42D5" w14:textId="77777777"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14:paraId="68D9C476" w14:textId="77777777"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14:paraId="0552CFF7" w14:textId="77777777"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2138FE">
        <w:rPr>
          <w:rFonts w:cs="Arial"/>
          <w:b/>
          <w:sz w:val="24"/>
          <w:szCs w:val="24"/>
          <w:lang w:val="en-US" w:eastAsia="en-US"/>
        </w:rPr>
        <w:t>1176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2138FE">
        <w:rPr>
          <w:rFonts w:eastAsia="Calibri" w:cs="Arial"/>
          <w:b/>
          <w:sz w:val="24"/>
          <w:szCs w:val="24"/>
        </w:rPr>
        <w:t>[</w:t>
      </w:r>
      <w:r w:rsidR="002138FE" w:rsidRPr="002138FE">
        <w:rPr>
          <w:rFonts w:cs="Arial"/>
          <w:b/>
          <w:sz w:val="24"/>
          <w:szCs w:val="24"/>
        </w:rPr>
        <w:t>NW2337E</w:t>
      </w:r>
      <w:r w:rsidR="002138FE">
        <w:rPr>
          <w:rFonts w:cs="Arial"/>
          <w:b/>
          <w:sz w:val="24"/>
          <w:szCs w:val="24"/>
        </w:rPr>
        <w:t>]</w:t>
      </w:r>
    </w:p>
    <w:p w14:paraId="5500FC30" w14:textId="77777777"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</w:p>
    <w:p w14:paraId="21D7A5E4" w14:textId="77777777"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3031BE">
        <w:rPr>
          <w:rFonts w:cs="Arial"/>
          <w:b/>
          <w:sz w:val="24"/>
          <w:szCs w:val="24"/>
        </w:rPr>
        <w:t>1</w:t>
      </w:r>
      <w:r w:rsidR="002138FE">
        <w:rPr>
          <w:rFonts w:cs="Arial"/>
          <w:b/>
          <w:sz w:val="24"/>
          <w:szCs w:val="24"/>
        </w:rPr>
        <w:t>1</w:t>
      </w:r>
      <w:r w:rsidR="00E501BF">
        <w:rPr>
          <w:rFonts w:cs="Arial"/>
          <w:b/>
          <w:sz w:val="24"/>
          <w:szCs w:val="24"/>
        </w:rPr>
        <w:t xml:space="preserve"> </w:t>
      </w:r>
      <w:r w:rsidR="002138FE">
        <w:rPr>
          <w:rFonts w:cs="Arial"/>
          <w:b/>
          <w:sz w:val="24"/>
          <w:szCs w:val="24"/>
        </w:rPr>
        <w:t>OCTOBER</w:t>
      </w:r>
      <w:r w:rsidR="00E501BF">
        <w:rPr>
          <w:rFonts w:cs="Arial"/>
          <w:b/>
          <w:sz w:val="24"/>
          <w:szCs w:val="24"/>
        </w:rPr>
        <w:t xml:space="preserve"> 2019</w:t>
      </w:r>
    </w:p>
    <w:p w14:paraId="6903D73E" w14:textId="77777777" w:rsidR="00A86DF9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467AF">
        <w:rPr>
          <w:rFonts w:cs="Arial"/>
          <w:b/>
          <w:sz w:val="24"/>
          <w:szCs w:val="24"/>
          <w:lang w:val="en-US" w:eastAsia="en-US"/>
        </w:rPr>
        <w:t xml:space="preserve">   28 OCTOBER 2019</w:t>
      </w:r>
      <w:r w:rsidR="001372AA">
        <w:rPr>
          <w:rFonts w:cs="Arial"/>
          <w:b/>
          <w:sz w:val="24"/>
          <w:szCs w:val="24"/>
          <w:lang w:val="en-US" w:eastAsia="en-US"/>
        </w:rPr>
        <w:t xml:space="preserve">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</w:t>
      </w:r>
    </w:p>
    <w:p w14:paraId="5365674C" w14:textId="77777777" w:rsidR="002138FE" w:rsidRDefault="002138FE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14:paraId="7438BF86" w14:textId="77777777" w:rsidR="00DF0F83" w:rsidRDefault="001B4782" w:rsidP="007E003E">
      <w:pPr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bCs/>
          <w:sz w:val="24"/>
          <w:szCs w:val="24"/>
          <w:lang w:val="af-ZA" w:eastAsia="en-US"/>
        </w:rPr>
        <w:t>1176</w:t>
      </w:r>
      <w:bookmarkStart w:id="0" w:name="_GoBack"/>
      <w:bookmarkEnd w:id="0"/>
      <w:r w:rsidR="00A86DF9" w:rsidRPr="00A61BD8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="007E003E" w:rsidRPr="007E003E">
        <w:rPr>
          <w:rFonts w:eastAsia="Calibri" w:cs="Arial"/>
          <w:b/>
          <w:color w:val="000000"/>
          <w:sz w:val="24"/>
          <w:szCs w:val="24"/>
          <w:lang w:eastAsia="en-US"/>
        </w:rPr>
        <w:t xml:space="preserve">Mr </w:t>
      </w:r>
      <w:r w:rsidR="002138FE">
        <w:rPr>
          <w:rFonts w:eastAsia="Calibri" w:cs="Arial"/>
          <w:b/>
          <w:color w:val="000000"/>
          <w:sz w:val="24"/>
          <w:szCs w:val="24"/>
          <w:lang w:eastAsia="en-US"/>
        </w:rPr>
        <w:t xml:space="preserve">N E HINANA </w:t>
      </w:r>
      <w:r w:rsidR="007E003E" w:rsidRPr="007E003E">
        <w:rPr>
          <w:rFonts w:eastAsia="Calibri" w:cs="Arial"/>
          <w:b/>
          <w:color w:val="000000"/>
          <w:sz w:val="24"/>
          <w:szCs w:val="24"/>
          <w:lang w:eastAsia="en-US"/>
        </w:rPr>
        <w:t xml:space="preserve">(DA) </w:t>
      </w:r>
      <w:r w:rsidR="00DF0F83" w:rsidRPr="007E003E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:</w:t>
      </w:r>
    </w:p>
    <w:p w14:paraId="40186D9E" w14:textId="77777777" w:rsidR="007E003E" w:rsidRPr="007E003E" w:rsidRDefault="007E003E" w:rsidP="007E003E">
      <w:pPr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</w:p>
    <w:p w14:paraId="04321CA5" w14:textId="77777777" w:rsidR="002138FE" w:rsidRPr="008B3026" w:rsidRDefault="002138FE" w:rsidP="002C68D1">
      <w:pPr>
        <w:ind w:right="166"/>
        <w:outlineLvl w:val="0"/>
        <w:rPr>
          <w:rFonts w:cs="Arial"/>
          <w:b/>
          <w:noProof/>
          <w:sz w:val="24"/>
          <w:szCs w:val="24"/>
          <w:lang w:val="af-ZA" w:eastAsia="en-US"/>
        </w:rPr>
      </w:pPr>
      <w:r w:rsidRPr="002138FE">
        <w:rPr>
          <w:rFonts w:eastAsia="Calibri" w:cs="Arial"/>
          <w:sz w:val="24"/>
          <w:szCs w:val="24"/>
        </w:rPr>
        <w:t>Whether her department incurred any costs related to the (a) inauguration of the President of the Republic</w:t>
      </w:r>
      <w:r w:rsidRPr="002138FE">
        <w:rPr>
          <w:rFonts w:eastAsia="Calibri" w:cs="Arial"/>
          <w:sz w:val="24"/>
          <w:szCs w:val="24"/>
        </w:rPr>
        <w:fldChar w:fldCharType="begin"/>
      </w:r>
      <w:r w:rsidRPr="002138FE">
        <w:rPr>
          <w:rFonts w:eastAsia="Calibri" w:cs="Arial"/>
          <w:sz w:val="24"/>
          <w:szCs w:val="24"/>
        </w:rPr>
        <w:instrText xml:space="preserve"> XE "</w:instrText>
      </w:r>
      <w:r w:rsidRPr="002138FE">
        <w:rPr>
          <w:rFonts w:cs="Arial"/>
          <w:b/>
          <w:sz w:val="24"/>
          <w:szCs w:val="24"/>
        </w:rPr>
        <w:instrText>President of the Republic</w:instrText>
      </w:r>
      <w:r w:rsidRPr="002138FE">
        <w:rPr>
          <w:rFonts w:eastAsia="Calibri" w:cs="Arial"/>
          <w:sz w:val="24"/>
          <w:szCs w:val="24"/>
        </w:rPr>
        <w:instrText xml:space="preserve">" </w:instrText>
      </w:r>
      <w:r w:rsidRPr="002138FE">
        <w:rPr>
          <w:rFonts w:eastAsia="Calibri" w:cs="Arial"/>
          <w:sz w:val="24"/>
          <w:szCs w:val="24"/>
        </w:rPr>
        <w:fldChar w:fldCharType="end"/>
      </w:r>
      <w:r w:rsidRPr="002138FE">
        <w:rPr>
          <w:rFonts w:eastAsia="Calibri" w:cs="Arial"/>
          <w:sz w:val="24"/>
          <w:szCs w:val="24"/>
        </w:rPr>
        <w:t>, Mr M C Ramaphosa, held in Pretoria on 25 May 2019 and (b) State of the Nation Address held in Cape Town on 20 June 2019; if so, in each case, (i) what costs were incurred and (ii) for what reason</w:t>
      </w:r>
      <w:r w:rsidRPr="002138FE">
        <w:rPr>
          <w:rFonts w:cs="Arial"/>
          <w:sz w:val="24"/>
          <w:szCs w:val="24"/>
        </w:rPr>
        <w:t>?</w:t>
      </w:r>
      <w:r w:rsidRPr="002138FE"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 xml:space="preserve">                                     </w:t>
      </w:r>
      <w:r w:rsidR="00BC23FF">
        <w:rPr>
          <w:rFonts w:cs="Arial"/>
          <w:sz w:val="24"/>
          <w:szCs w:val="24"/>
        </w:rPr>
        <w:tab/>
      </w:r>
      <w:r w:rsidR="00BC23FF">
        <w:rPr>
          <w:rFonts w:cs="Arial"/>
          <w:sz w:val="24"/>
          <w:szCs w:val="24"/>
        </w:rPr>
        <w:tab/>
      </w:r>
      <w:r w:rsidR="00BC23FF">
        <w:rPr>
          <w:rFonts w:cs="Arial"/>
          <w:sz w:val="24"/>
          <w:szCs w:val="24"/>
        </w:rPr>
        <w:tab/>
      </w:r>
      <w:r w:rsidR="00BC23FF">
        <w:rPr>
          <w:rFonts w:cs="Arial"/>
          <w:sz w:val="24"/>
          <w:szCs w:val="24"/>
        </w:rPr>
        <w:tab/>
      </w:r>
      <w:r w:rsidR="00BC23FF">
        <w:rPr>
          <w:rFonts w:cs="Arial"/>
          <w:sz w:val="24"/>
          <w:szCs w:val="24"/>
        </w:rPr>
        <w:tab/>
        <w:t xml:space="preserve"> </w:t>
      </w:r>
      <w:r w:rsidRPr="002138FE">
        <w:rPr>
          <w:rFonts w:cs="Arial"/>
          <w:b/>
          <w:sz w:val="24"/>
          <w:szCs w:val="24"/>
        </w:rPr>
        <w:t>W2337E</w:t>
      </w:r>
    </w:p>
    <w:p w14:paraId="11819C0B" w14:textId="77777777" w:rsidR="004D2F24" w:rsidRPr="00155F06" w:rsidRDefault="004D2F24" w:rsidP="002C68D1">
      <w:pPr>
        <w:ind w:right="166"/>
        <w:outlineLvl w:val="0"/>
        <w:rPr>
          <w:rFonts w:cs="Arial"/>
          <w:b/>
          <w:szCs w:val="22"/>
          <w:lang w:eastAsia="en-US"/>
        </w:rPr>
      </w:pPr>
      <w:r w:rsidRPr="00155F06">
        <w:rPr>
          <w:rFonts w:cs="Arial"/>
          <w:b/>
          <w:szCs w:val="22"/>
          <w:lang w:eastAsia="en-US"/>
        </w:rPr>
        <w:t>____________________________</w:t>
      </w:r>
      <w:r w:rsidR="00E526CF" w:rsidRPr="00155F06">
        <w:rPr>
          <w:rFonts w:cs="Arial"/>
          <w:b/>
          <w:szCs w:val="22"/>
          <w:lang w:eastAsia="en-US"/>
        </w:rPr>
        <w:t>________________________________________</w:t>
      </w:r>
      <w:r w:rsidR="001C6CA1" w:rsidRPr="00155F06">
        <w:rPr>
          <w:rFonts w:cs="Arial"/>
          <w:b/>
          <w:szCs w:val="22"/>
          <w:lang w:eastAsia="en-US"/>
        </w:rPr>
        <w:t>_______</w:t>
      </w:r>
      <w:r w:rsidR="00E501BF">
        <w:rPr>
          <w:rFonts w:cs="Arial"/>
          <w:b/>
          <w:szCs w:val="22"/>
          <w:lang w:eastAsia="en-US"/>
        </w:rPr>
        <w:t>_</w:t>
      </w:r>
      <w:r w:rsidR="002C68D1">
        <w:rPr>
          <w:rFonts w:cs="Arial"/>
          <w:b/>
          <w:szCs w:val="22"/>
          <w:lang w:eastAsia="en-US"/>
        </w:rPr>
        <w:t>___</w:t>
      </w:r>
    </w:p>
    <w:p w14:paraId="344C0B04" w14:textId="77777777" w:rsidR="00A966FC" w:rsidRDefault="00A966FC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14:paraId="644F7B0F" w14:textId="77777777"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14:paraId="5830C9C9" w14:textId="77777777" w:rsidR="00BC23FF" w:rsidRDefault="00BC23FF" w:rsidP="00BC23FF">
      <w:pPr>
        <w:rPr>
          <w:rFonts w:cs="Arial"/>
          <w:b/>
          <w:szCs w:val="22"/>
          <w:lang w:eastAsia="en-US"/>
        </w:rPr>
      </w:pPr>
    </w:p>
    <w:p w14:paraId="62BA0DF7" w14:textId="77777777" w:rsidR="00BC23FF" w:rsidRDefault="00BC23FF" w:rsidP="00BC23FF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Minister of Public Works and Infrastructure: </w:t>
      </w:r>
    </w:p>
    <w:p w14:paraId="16B6B6CB" w14:textId="77777777" w:rsidR="00497419" w:rsidRDefault="00497419" w:rsidP="00BC23FF">
      <w:pPr>
        <w:spacing w:line="360" w:lineRule="auto"/>
        <w:rPr>
          <w:b/>
          <w:bCs/>
          <w:sz w:val="24"/>
          <w:szCs w:val="24"/>
        </w:rPr>
      </w:pPr>
    </w:p>
    <w:p w14:paraId="7A8F3919" w14:textId="77777777" w:rsidR="009F72F9" w:rsidRPr="00BC23FF" w:rsidRDefault="00BC23FF" w:rsidP="009B5B88">
      <w:pPr>
        <w:pStyle w:val="ListParagraph"/>
        <w:numPr>
          <w:ilvl w:val="0"/>
          <w:numId w:val="7"/>
        </w:numPr>
        <w:ind w:left="450" w:hanging="450"/>
        <w:rPr>
          <w:rFonts w:cs="Arial"/>
          <w:sz w:val="24"/>
          <w:szCs w:val="24"/>
          <w:lang w:eastAsia="en-US"/>
        </w:rPr>
      </w:pPr>
      <w:r w:rsidRPr="00BC23FF">
        <w:rPr>
          <w:rFonts w:cs="Arial"/>
          <w:sz w:val="24"/>
          <w:szCs w:val="24"/>
          <w:lang w:eastAsia="en-US"/>
        </w:rPr>
        <w:t xml:space="preserve">With regard to the </w:t>
      </w:r>
      <w:r w:rsidR="009F72F9" w:rsidRPr="00BC23FF">
        <w:rPr>
          <w:rFonts w:cs="Arial"/>
          <w:sz w:val="24"/>
          <w:szCs w:val="24"/>
          <w:lang w:eastAsia="en-US"/>
        </w:rPr>
        <w:t>Inauguration of the Preside</w:t>
      </w:r>
      <w:r w:rsidRPr="00BC23FF">
        <w:rPr>
          <w:rFonts w:cs="Arial"/>
          <w:sz w:val="24"/>
          <w:szCs w:val="24"/>
          <w:lang w:eastAsia="en-US"/>
        </w:rPr>
        <w:t xml:space="preserve">nt of the Republic, </w:t>
      </w:r>
      <w:r>
        <w:rPr>
          <w:rFonts w:cs="Arial"/>
          <w:sz w:val="24"/>
          <w:szCs w:val="24"/>
          <w:lang w:eastAsia="en-US"/>
        </w:rPr>
        <w:t>t</w:t>
      </w:r>
      <w:r w:rsidR="009F72F9" w:rsidRPr="00BC23FF">
        <w:rPr>
          <w:rFonts w:cs="Arial"/>
          <w:sz w:val="24"/>
          <w:szCs w:val="24"/>
          <w:lang w:eastAsia="en-US"/>
        </w:rPr>
        <w:t>he department incur</w:t>
      </w:r>
      <w:r w:rsidR="007E35CD" w:rsidRPr="00BC23FF">
        <w:rPr>
          <w:rFonts w:cs="Arial"/>
          <w:sz w:val="24"/>
          <w:szCs w:val="24"/>
          <w:lang w:eastAsia="en-US"/>
        </w:rPr>
        <w:t xml:space="preserve">red </w:t>
      </w:r>
      <w:r w:rsidR="009F72F9" w:rsidRPr="00BC23FF">
        <w:rPr>
          <w:rFonts w:cs="Arial"/>
          <w:sz w:val="24"/>
          <w:szCs w:val="24"/>
          <w:lang w:eastAsia="en-US"/>
        </w:rPr>
        <w:t>costs</w:t>
      </w:r>
      <w:r w:rsidR="001B6A2B" w:rsidRPr="00BC23FF">
        <w:rPr>
          <w:rFonts w:cs="Arial"/>
          <w:sz w:val="24"/>
          <w:szCs w:val="24"/>
          <w:lang w:eastAsia="en-US"/>
        </w:rPr>
        <w:t xml:space="preserve"> </w:t>
      </w:r>
      <w:r w:rsidR="009F72F9" w:rsidRPr="00BC23FF">
        <w:rPr>
          <w:rFonts w:cs="Arial"/>
          <w:sz w:val="24"/>
          <w:szCs w:val="24"/>
          <w:lang w:eastAsia="en-US"/>
        </w:rPr>
        <w:t>related to the Inauguration of the President of the Republic, Mr M C Ramaphosa, held in Pretoria on 25 May 2019</w:t>
      </w:r>
      <w:r>
        <w:rPr>
          <w:rFonts w:cs="Arial"/>
          <w:sz w:val="24"/>
          <w:szCs w:val="24"/>
          <w:lang w:eastAsia="en-US"/>
        </w:rPr>
        <w:t xml:space="preserve"> </w:t>
      </w:r>
      <w:r w:rsidR="002C68D1">
        <w:rPr>
          <w:rFonts w:cs="Arial"/>
          <w:sz w:val="24"/>
          <w:szCs w:val="24"/>
          <w:lang w:eastAsia="en-US"/>
        </w:rPr>
        <w:t>the Department of Public Works and Infrastructure did not spend any funds from its baseline budget.</w:t>
      </w:r>
    </w:p>
    <w:p w14:paraId="638E6C7D" w14:textId="77777777" w:rsidR="007E35CD" w:rsidRDefault="007E35CD" w:rsidP="009F72F9">
      <w:pPr>
        <w:ind w:left="786"/>
        <w:rPr>
          <w:rFonts w:cs="Arial"/>
          <w:sz w:val="24"/>
          <w:szCs w:val="24"/>
          <w:lang w:eastAsia="en-US"/>
        </w:rPr>
      </w:pPr>
    </w:p>
    <w:p w14:paraId="69E4F3B7" w14:textId="77777777" w:rsidR="009F72F9" w:rsidRPr="002C68D1" w:rsidRDefault="002C68D1" w:rsidP="002C68D1">
      <w:pPr>
        <w:pStyle w:val="ListParagraph"/>
        <w:numPr>
          <w:ilvl w:val="0"/>
          <w:numId w:val="16"/>
        </w:numPr>
        <w:ind w:left="720" w:hanging="270"/>
        <w:rPr>
          <w:rFonts w:cs="Arial"/>
          <w:b/>
          <w:sz w:val="20"/>
          <w:lang w:eastAsia="en-US"/>
        </w:rPr>
      </w:pPr>
      <w:r>
        <w:rPr>
          <w:rFonts w:cs="Arial"/>
          <w:sz w:val="24"/>
          <w:szCs w:val="24"/>
          <w:lang w:eastAsia="en-US"/>
        </w:rPr>
        <w:t>and (ii) fall away.</w:t>
      </w:r>
      <w:r w:rsidR="007E35CD" w:rsidRPr="002C68D1">
        <w:rPr>
          <w:rFonts w:cs="Arial"/>
          <w:sz w:val="24"/>
          <w:szCs w:val="24"/>
          <w:lang w:eastAsia="en-US"/>
        </w:rPr>
        <w:t xml:space="preserve"> </w:t>
      </w:r>
    </w:p>
    <w:p w14:paraId="0F669A6F" w14:textId="77777777" w:rsidR="00BC23FF" w:rsidRDefault="00BC23FF" w:rsidP="00A966FC">
      <w:pPr>
        <w:rPr>
          <w:rFonts w:cs="Arial"/>
          <w:b/>
          <w:sz w:val="20"/>
          <w:lang w:eastAsia="en-US"/>
        </w:rPr>
      </w:pPr>
    </w:p>
    <w:p w14:paraId="6E3F5DD4" w14:textId="77777777" w:rsidR="00600A09" w:rsidRPr="00497419" w:rsidRDefault="00BC23FF" w:rsidP="009B5B88">
      <w:pPr>
        <w:pStyle w:val="ListParagraph"/>
        <w:numPr>
          <w:ilvl w:val="0"/>
          <w:numId w:val="7"/>
        </w:numPr>
        <w:ind w:left="450" w:hanging="450"/>
        <w:rPr>
          <w:rFonts w:cs="Arial"/>
          <w:b/>
          <w:sz w:val="24"/>
          <w:szCs w:val="24"/>
          <w:lang w:eastAsia="en-US"/>
        </w:rPr>
      </w:pPr>
      <w:r>
        <w:rPr>
          <w:rFonts w:cs="Arial"/>
          <w:sz w:val="24"/>
          <w:szCs w:val="24"/>
          <w:lang w:eastAsia="en-US"/>
        </w:rPr>
        <w:t xml:space="preserve">With regard to the </w:t>
      </w:r>
      <w:r w:rsidR="00497419">
        <w:rPr>
          <w:rFonts w:cs="Arial"/>
          <w:sz w:val="24"/>
          <w:szCs w:val="24"/>
          <w:lang w:eastAsia="en-US"/>
        </w:rPr>
        <w:t xml:space="preserve">State of the Nation Address on </w:t>
      </w:r>
      <w:r w:rsidR="00497419" w:rsidRPr="002138FE">
        <w:rPr>
          <w:rFonts w:eastAsia="Calibri" w:cs="Arial"/>
          <w:sz w:val="24"/>
          <w:szCs w:val="24"/>
        </w:rPr>
        <w:t>20 June 2019</w:t>
      </w:r>
      <w:r w:rsidR="00497419">
        <w:rPr>
          <w:rFonts w:cs="Arial"/>
          <w:sz w:val="24"/>
          <w:szCs w:val="24"/>
          <w:lang w:eastAsia="en-US"/>
        </w:rPr>
        <w:t>, DPWI reduced the cost of to less than a third of what was spent on SONA in February 2019. The expenditure on marquees, tents and media scaffolding were reduced from R1.17million to R330 000.</w:t>
      </w:r>
    </w:p>
    <w:p w14:paraId="0FFF6F20" w14:textId="77777777" w:rsidR="00497419" w:rsidRDefault="00497419" w:rsidP="00497419">
      <w:pPr>
        <w:pStyle w:val="ListParagraph"/>
        <w:ind w:left="450"/>
        <w:rPr>
          <w:rFonts w:cs="Arial"/>
          <w:sz w:val="24"/>
          <w:szCs w:val="24"/>
          <w:lang w:eastAsia="en-US"/>
        </w:rPr>
      </w:pPr>
      <w:r>
        <w:rPr>
          <w:rFonts w:cs="Arial"/>
          <w:sz w:val="24"/>
          <w:szCs w:val="24"/>
          <w:lang w:eastAsia="en-US"/>
        </w:rPr>
        <w:t xml:space="preserve">In total, the operational costs were reduced by R2 544 670.14 and the Standard Accessories costs were reduced by R152 090.00 </w:t>
      </w:r>
    </w:p>
    <w:p w14:paraId="5556E1AF" w14:textId="77777777" w:rsidR="00497419" w:rsidRPr="00600A09" w:rsidRDefault="00497419" w:rsidP="00497419">
      <w:pPr>
        <w:pStyle w:val="ListParagraph"/>
        <w:ind w:left="450"/>
        <w:rPr>
          <w:rFonts w:cs="Arial"/>
          <w:b/>
          <w:sz w:val="24"/>
          <w:szCs w:val="24"/>
          <w:lang w:eastAsia="en-US"/>
        </w:rPr>
      </w:pPr>
    </w:p>
    <w:p w14:paraId="011CE639" w14:textId="77777777" w:rsidR="00497419" w:rsidRDefault="00497419" w:rsidP="00497419">
      <w:pPr>
        <w:pStyle w:val="ListParagraph"/>
        <w:ind w:left="900"/>
        <w:rPr>
          <w:rFonts w:cs="Arial"/>
          <w:sz w:val="24"/>
          <w:szCs w:val="24"/>
          <w:lang w:eastAsia="en-US"/>
        </w:rPr>
      </w:pPr>
      <w:r>
        <w:rPr>
          <w:rFonts w:cs="Arial"/>
          <w:sz w:val="24"/>
          <w:szCs w:val="24"/>
          <w:lang w:eastAsia="en-US"/>
        </w:rPr>
        <w:t>(i), (ii) See table below for a detailed breakdown of expenditure in the table below.</w:t>
      </w:r>
    </w:p>
    <w:p w14:paraId="4CB8BE8C" w14:textId="77777777" w:rsidR="00497419" w:rsidRDefault="00497419" w:rsidP="00497419">
      <w:pPr>
        <w:pStyle w:val="ListParagraph"/>
        <w:ind w:left="900"/>
        <w:rPr>
          <w:rFonts w:cs="Arial"/>
          <w:sz w:val="24"/>
          <w:szCs w:val="24"/>
          <w:lang w:eastAsia="en-US"/>
        </w:rPr>
      </w:pPr>
    </w:p>
    <w:p w14:paraId="6672D048" w14:textId="77777777" w:rsidR="00497419" w:rsidRDefault="00497419" w:rsidP="00497419">
      <w:pPr>
        <w:pStyle w:val="ListParagraph"/>
        <w:ind w:left="900"/>
        <w:rPr>
          <w:rFonts w:cs="Arial"/>
          <w:sz w:val="24"/>
          <w:szCs w:val="24"/>
          <w:lang w:eastAsia="en-US"/>
        </w:rPr>
      </w:pPr>
    </w:p>
    <w:p w14:paraId="5DAD5423" w14:textId="77777777" w:rsidR="00497419" w:rsidRDefault="00497419" w:rsidP="00497419">
      <w:pPr>
        <w:pStyle w:val="ListParagraph"/>
        <w:ind w:left="900"/>
        <w:rPr>
          <w:rFonts w:cs="Arial"/>
          <w:sz w:val="24"/>
          <w:szCs w:val="24"/>
          <w:lang w:eastAsia="en-US"/>
        </w:rPr>
      </w:pPr>
    </w:p>
    <w:p w14:paraId="5D81B7D4" w14:textId="77777777" w:rsidR="00497419" w:rsidRDefault="00497419" w:rsidP="00497419">
      <w:pPr>
        <w:pStyle w:val="ListParagraph"/>
        <w:ind w:left="900"/>
        <w:rPr>
          <w:rFonts w:cs="Arial"/>
          <w:sz w:val="24"/>
          <w:szCs w:val="24"/>
          <w:lang w:eastAsia="en-US"/>
        </w:rPr>
      </w:pPr>
    </w:p>
    <w:p w14:paraId="5476162F" w14:textId="77777777" w:rsidR="00497419" w:rsidRPr="00497419" w:rsidRDefault="00497419" w:rsidP="00497419">
      <w:pPr>
        <w:rPr>
          <w:b/>
        </w:rPr>
      </w:pPr>
      <w:r w:rsidRPr="00497419">
        <w:rPr>
          <w:b/>
        </w:rPr>
        <w:t>OPERATIONAL COSTS:</w:t>
      </w:r>
    </w:p>
    <w:p w14:paraId="513DDE91" w14:textId="77777777" w:rsidR="00497419" w:rsidRPr="00497419" w:rsidRDefault="00497419" w:rsidP="00497419"/>
    <w:tbl>
      <w:tblPr>
        <w:tblStyle w:val="TableGrid3"/>
        <w:tblW w:w="10632" w:type="dxa"/>
        <w:tblInd w:w="-572" w:type="dxa"/>
        <w:tblLook w:val="04A0" w:firstRow="1" w:lastRow="0" w:firstColumn="1" w:lastColumn="0" w:noHBand="0" w:noVBand="1"/>
      </w:tblPr>
      <w:tblGrid>
        <w:gridCol w:w="3828"/>
        <w:gridCol w:w="1984"/>
        <w:gridCol w:w="2410"/>
        <w:gridCol w:w="2410"/>
      </w:tblGrid>
      <w:tr w:rsidR="00497419" w:rsidRPr="00497419" w14:paraId="442BB710" w14:textId="77777777" w:rsidTr="00497419">
        <w:tc>
          <w:tcPr>
            <w:tcW w:w="3828" w:type="dxa"/>
            <w:shd w:val="clear" w:color="auto" w:fill="D9D9D9"/>
          </w:tcPr>
          <w:p w14:paraId="4D90442E" w14:textId="77777777" w:rsidR="00497419" w:rsidRPr="00497419" w:rsidRDefault="00497419" w:rsidP="00497419">
            <w:pPr>
              <w:jc w:val="center"/>
              <w:rPr>
                <w:rFonts w:cs="Arial"/>
                <w:b/>
                <w:iCs/>
              </w:rPr>
            </w:pPr>
            <w:r w:rsidRPr="00497419">
              <w:rPr>
                <w:rFonts w:cs="Arial"/>
                <w:b/>
                <w:i/>
                <w:iCs/>
              </w:rPr>
              <w:t>SERVICE</w:t>
            </w:r>
          </w:p>
        </w:tc>
        <w:tc>
          <w:tcPr>
            <w:tcW w:w="1984" w:type="dxa"/>
            <w:shd w:val="clear" w:color="auto" w:fill="D9D9D9"/>
          </w:tcPr>
          <w:p w14:paraId="32947AF1" w14:textId="77777777" w:rsidR="00497419" w:rsidRPr="00497419" w:rsidRDefault="00497419" w:rsidP="00497419">
            <w:pPr>
              <w:jc w:val="center"/>
              <w:rPr>
                <w:rFonts w:cs="Arial"/>
                <w:b/>
                <w:iCs/>
              </w:rPr>
            </w:pPr>
            <w:r w:rsidRPr="00497419">
              <w:rPr>
                <w:rFonts w:cs="Arial"/>
                <w:b/>
                <w:i/>
                <w:iCs/>
              </w:rPr>
              <w:t>FEB 2018</w:t>
            </w:r>
          </w:p>
        </w:tc>
        <w:tc>
          <w:tcPr>
            <w:tcW w:w="2410" w:type="dxa"/>
            <w:shd w:val="clear" w:color="auto" w:fill="D9D9D9"/>
          </w:tcPr>
          <w:p w14:paraId="053D4E6A" w14:textId="77777777" w:rsidR="00497419" w:rsidRPr="00497419" w:rsidRDefault="00497419" w:rsidP="00497419">
            <w:pPr>
              <w:jc w:val="center"/>
              <w:rPr>
                <w:rFonts w:cs="Arial"/>
                <w:b/>
                <w:iCs/>
              </w:rPr>
            </w:pPr>
            <w:r w:rsidRPr="00497419">
              <w:rPr>
                <w:rFonts w:cs="Arial"/>
                <w:b/>
                <w:i/>
                <w:iCs/>
              </w:rPr>
              <w:t>FEB 2019</w:t>
            </w:r>
          </w:p>
        </w:tc>
        <w:tc>
          <w:tcPr>
            <w:tcW w:w="2410" w:type="dxa"/>
            <w:shd w:val="clear" w:color="auto" w:fill="D9D9D9"/>
          </w:tcPr>
          <w:p w14:paraId="1BF5EA56" w14:textId="77777777" w:rsidR="00497419" w:rsidRPr="00497419" w:rsidRDefault="00497419" w:rsidP="00497419">
            <w:pPr>
              <w:jc w:val="center"/>
              <w:rPr>
                <w:b/>
              </w:rPr>
            </w:pPr>
            <w:r w:rsidRPr="00497419">
              <w:rPr>
                <w:b/>
              </w:rPr>
              <w:t>JUNE 2019</w:t>
            </w:r>
          </w:p>
        </w:tc>
      </w:tr>
      <w:tr w:rsidR="00497419" w:rsidRPr="00497419" w14:paraId="04B2B8B4" w14:textId="77777777" w:rsidTr="003317B5">
        <w:tc>
          <w:tcPr>
            <w:tcW w:w="3828" w:type="dxa"/>
          </w:tcPr>
          <w:p w14:paraId="5C1AC823" w14:textId="77777777" w:rsidR="00497419" w:rsidRPr="00497419" w:rsidRDefault="00497419" w:rsidP="00497419">
            <w:pPr>
              <w:rPr>
                <w:i/>
              </w:rPr>
            </w:pPr>
            <w:r w:rsidRPr="00497419">
              <w:rPr>
                <w:rFonts w:cs="Arial"/>
                <w:i/>
                <w:iCs/>
              </w:rPr>
              <w:t>MAINTENANCE RECESS WORK: EXTERNAL HIGH</w:t>
            </w:r>
            <w:r>
              <w:rPr>
                <w:rFonts w:cs="Arial"/>
                <w:i/>
                <w:iCs/>
              </w:rPr>
              <w:t>-</w:t>
            </w:r>
            <w:r w:rsidRPr="00497419">
              <w:rPr>
                <w:rFonts w:cs="Arial"/>
                <w:i/>
                <w:iCs/>
              </w:rPr>
              <w:t>PRESSURE CLEANING / TOUCH  UP PAINTING SERVICES</w:t>
            </w:r>
          </w:p>
        </w:tc>
        <w:tc>
          <w:tcPr>
            <w:tcW w:w="1984" w:type="dxa"/>
          </w:tcPr>
          <w:p w14:paraId="0A7CD311" w14:textId="77777777" w:rsidR="00497419" w:rsidRPr="00497419" w:rsidRDefault="00497419" w:rsidP="00497419">
            <w:pPr>
              <w:jc w:val="center"/>
              <w:rPr>
                <w:rFonts w:cs="Arial"/>
                <w:i/>
                <w:iCs/>
              </w:rPr>
            </w:pPr>
          </w:p>
          <w:p w14:paraId="71B9D950" w14:textId="77777777" w:rsidR="00497419" w:rsidRPr="00497419" w:rsidRDefault="00497419" w:rsidP="00497419">
            <w:pPr>
              <w:jc w:val="center"/>
              <w:rPr>
                <w:rFonts w:cs="Arial"/>
                <w:i/>
                <w:iCs/>
              </w:rPr>
            </w:pPr>
            <w:r w:rsidRPr="00497419">
              <w:rPr>
                <w:rFonts w:cs="Arial"/>
                <w:i/>
                <w:iCs/>
              </w:rPr>
              <w:t>R 921 405.00</w:t>
            </w:r>
          </w:p>
        </w:tc>
        <w:tc>
          <w:tcPr>
            <w:tcW w:w="2410" w:type="dxa"/>
          </w:tcPr>
          <w:p w14:paraId="01D2BD5D" w14:textId="77777777" w:rsidR="00497419" w:rsidRPr="00497419" w:rsidRDefault="00497419" w:rsidP="00497419">
            <w:pPr>
              <w:jc w:val="center"/>
              <w:rPr>
                <w:rFonts w:cs="Arial"/>
                <w:i/>
                <w:iCs/>
              </w:rPr>
            </w:pPr>
          </w:p>
          <w:p w14:paraId="0CB75076" w14:textId="77777777" w:rsidR="00497419" w:rsidRPr="00497419" w:rsidRDefault="00497419" w:rsidP="00497419">
            <w:pPr>
              <w:jc w:val="center"/>
            </w:pPr>
            <w:r w:rsidRPr="00497419">
              <w:rPr>
                <w:rFonts w:cs="Arial"/>
                <w:i/>
                <w:iCs/>
              </w:rPr>
              <w:t>R 819 078.30</w:t>
            </w:r>
          </w:p>
        </w:tc>
        <w:tc>
          <w:tcPr>
            <w:tcW w:w="2410" w:type="dxa"/>
          </w:tcPr>
          <w:p w14:paraId="6F9670C5" w14:textId="77777777" w:rsidR="00497419" w:rsidRPr="00497419" w:rsidRDefault="00497419" w:rsidP="00497419">
            <w:pPr>
              <w:jc w:val="center"/>
            </w:pPr>
          </w:p>
          <w:p w14:paraId="79712559" w14:textId="77777777" w:rsidR="00497419" w:rsidRPr="00497419" w:rsidRDefault="00497419" w:rsidP="00497419">
            <w:pPr>
              <w:jc w:val="center"/>
            </w:pPr>
            <w:r w:rsidRPr="00497419">
              <w:t>R 0.00</w:t>
            </w:r>
          </w:p>
        </w:tc>
      </w:tr>
      <w:tr w:rsidR="00497419" w:rsidRPr="00497419" w14:paraId="6CBF3956" w14:textId="77777777" w:rsidTr="003317B5">
        <w:tc>
          <w:tcPr>
            <w:tcW w:w="3828" w:type="dxa"/>
          </w:tcPr>
          <w:p w14:paraId="57647E1F" w14:textId="77777777" w:rsidR="00497419" w:rsidRPr="00497419" w:rsidRDefault="00497419" w:rsidP="00497419">
            <w:r w:rsidRPr="00497419">
              <w:rPr>
                <w:rFonts w:cs="Arial"/>
                <w:i/>
                <w:iCs/>
              </w:rPr>
              <w:t>MAINTENANCE RECESS WORK:</w:t>
            </w:r>
            <w:r w:rsidRPr="00497419">
              <w:rPr>
                <w:rFonts w:cs="Arial"/>
                <w:snapToGrid w:val="0"/>
              </w:rPr>
              <w:t xml:space="preserve"> PROVISION OF INTERNAL DEEP CLEANING SERVICES: CLEANING UPHOLSTERY; LEATHER SOFAS; CURTAINS; CHANDELIERS; </w:t>
            </w:r>
          </w:p>
        </w:tc>
        <w:tc>
          <w:tcPr>
            <w:tcW w:w="1984" w:type="dxa"/>
          </w:tcPr>
          <w:p w14:paraId="454755F6" w14:textId="77777777" w:rsidR="00497419" w:rsidRPr="00497419" w:rsidRDefault="00497419" w:rsidP="00497419">
            <w:pPr>
              <w:jc w:val="center"/>
              <w:rPr>
                <w:rFonts w:cs="Arial"/>
                <w:i/>
                <w:iCs/>
              </w:rPr>
            </w:pPr>
          </w:p>
          <w:p w14:paraId="5CB98B04" w14:textId="77777777" w:rsidR="00497419" w:rsidRPr="00497419" w:rsidRDefault="00497419" w:rsidP="00497419">
            <w:pPr>
              <w:jc w:val="center"/>
              <w:rPr>
                <w:rFonts w:cs="Arial"/>
                <w:i/>
                <w:iCs/>
              </w:rPr>
            </w:pPr>
          </w:p>
          <w:p w14:paraId="551711B0" w14:textId="77777777" w:rsidR="00497419" w:rsidRPr="00497419" w:rsidRDefault="00497419" w:rsidP="00497419">
            <w:pPr>
              <w:jc w:val="center"/>
              <w:rPr>
                <w:rFonts w:cs="Arial"/>
                <w:i/>
                <w:iCs/>
              </w:rPr>
            </w:pPr>
            <w:r w:rsidRPr="00497419">
              <w:rPr>
                <w:rFonts w:cs="Arial"/>
                <w:i/>
                <w:iCs/>
              </w:rPr>
              <w:t>R 727 196.00</w:t>
            </w:r>
          </w:p>
        </w:tc>
        <w:tc>
          <w:tcPr>
            <w:tcW w:w="2410" w:type="dxa"/>
          </w:tcPr>
          <w:p w14:paraId="710E62BA" w14:textId="77777777" w:rsidR="00497419" w:rsidRPr="00497419" w:rsidRDefault="00497419" w:rsidP="00497419">
            <w:pPr>
              <w:jc w:val="center"/>
              <w:rPr>
                <w:rFonts w:cs="Arial"/>
                <w:i/>
                <w:iCs/>
              </w:rPr>
            </w:pPr>
          </w:p>
          <w:p w14:paraId="4FEE78F3" w14:textId="77777777" w:rsidR="00497419" w:rsidRPr="00497419" w:rsidRDefault="00497419" w:rsidP="00497419">
            <w:pPr>
              <w:jc w:val="center"/>
              <w:rPr>
                <w:rFonts w:cs="Arial"/>
                <w:i/>
                <w:iCs/>
              </w:rPr>
            </w:pPr>
          </w:p>
          <w:p w14:paraId="0AA2D407" w14:textId="77777777" w:rsidR="00497419" w:rsidRPr="00497419" w:rsidRDefault="00497419" w:rsidP="00497419">
            <w:pPr>
              <w:jc w:val="center"/>
            </w:pPr>
            <w:r w:rsidRPr="00497419">
              <w:rPr>
                <w:rFonts w:cs="Arial"/>
                <w:i/>
                <w:iCs/>
              </w:rPr>
              <w:t>R 398 001.40</w:t>
            </w:r>
          </w:p>
        </w:tc>
        <w:tc>
          <w:tcPr>
            <w:tcW w:w="2410" w:type="dxa"/>
          </w:tcPr>
          <w:p w14:paraId="23ACCA8A" w14:textId="77777777" w:rsidR="00497419" w:rsidRPr="00497419" w:rsidRDefault="00497419" w:rsidP="00497419">
            <w:pPr>
              <w:jc w:val="center"/>
            </w:pPr>
          </w:p>
          <w:p w14:paraId="36E2DA3D" w14:textId="77777777" w:rsidR="00497419" w:rsidRPr="00497419" w:rsidRDefault="00497419" w:rsidP="00497419">
            <w:pPr>
              <w:jc w:val="center"/>
            </w:pPr>
          </w:p>
          <w:p w14:paraId="37DB224A" w14:textId="77777777" w:rsidR="00497419" w:rsidRPr="00497419" w:rsidRDefault="00497419" w:rsidP="00497419">
            <w:pPr>
              <w:jc w:val="center"/>
            </w:pPr>
            <w:r w:rsidRPr="00497419">
              <w:t>R0.00</w:t>
            </w:r>
          </w:p>
        </w:tc>
      </w:tr>
      <w:tr w:rsidR="00497419" w:rsidRPr="00497419" w14:paraId="20446647" w14:textId="77777777" w:rsidTr="003317B5">
        <w:tc>
          <w:tcPr>
            <w:tcW w:w="3828" w:type="dxa"/>
          </w:tcPr>
          <w:p w14:paraId="7F078AE1" w14:textId="77777777" w:rsidR="00497419" w:rsidRPr="00497419" w:rsidRDefault="00497419" w:rsidP="00497419">
            <w:pPr>
              <w:rPr>
                <w:rFonts w:cs="Arial"/>
                <w:snapToGrid w:val="0"/>
              </w:rPr>
            </w:pPr>
            <w:r w:rsidRPr="00497419">
              <w:rPr>
                <w:rFonts w:cs="Arial"/>
                <w:snapToGrid w:val="0"/>
              </w:rPr>
              <w:t>MARQUEES, TENTS, MEDIA SCAFFOLDING, ETC</w:t>
            </w:r>
          </w:p>
        </w:tc>
        <w:tc>
          <w:tcPr>
            <w:tcW w:w="1984" w:type="dxa"/>
          </w:tcPr>
          <w:p w14:paraId="5F67D6A4" w14:textId="77777777" w:rsidR="00497419" w:rsidRPr="00497419" w:rsidRDefault="00497419" w:rsidP="00497419">
            <w:pPr>
              <w:jc w:val="center"/>
              <w:rPr>
                <w:rFonts w:cs="Arial"/>
                <w:iCs/>
              </w:rPr>
            </w:pPr>
            <w:r w:rsidRPr="00497419">
              <w:rPr>
                <w:rFonts w:cs="Arial"/>
                <w:i/>
                <w:iCs/>
              </w:rPr>
              <w:t>R 1 192 573.00</w:t>
            </w:r>
          </w:p>
        </w:tc>
        <w:tc>
          <w:tcPr>
            <w:tcW w:w="2410" w:type="dxa"/>
          </w:tcPr>
          <w:p w14:paraId="2DA249FD" w14:textId="77777777" w:rsidR="00497419" w:rsidRPr="00497419" w:rsidRDefault="00497419" w:rsidP="00497419">
            <w:pPr>
              <w:jc w:val="center"/>
              <w:rPr>
                <w:rFonts w:cs="Arial"/>
                <w:iCs/>
              </w:rPr>
            </w:pPr>
            <w:r w:rsidRPr="00497419">
              <w:rPr>
                <w:rFonts w:cs="Arial"/>
                <w:i/>
                <w:iCs/>
              </w:rPr>
              <w:t>R 1 171 850.00</w:t>
            </w:r>
          </w:p>
        </w:tc>
        <w:tc>
          <w:tcPr>
            <w:tcW w:w="2410" w:type="dxa"/>
          </w:tcPr>
          <w:p w14:paraId="45FD44C7" w14:textId="77777777" w:rsidR="00497419" w:rsidRPr="00497419" w:rsidRDefault="00497419" w:rsidP="00497419">
            <w:pPr>
              <w:jc w:val="center"/>
            </w:pPr>
            <w:r w:rsidRPr="00497419">
              <w:rPr>
                <w:rFonts w:cs="Arial"/>
                <w:sz w:val="24"/>
                <w:szCs w:val="24"/>
                <w:lang w:eastAsia="en-US"/>
              </w:rPr>
              <w:t>R     330 000.00</w:t>
            </w:r>
          </w:p>
        </w:tc>
      </w:tr>
      <w:tr w:rsidR="00497419" w:rsidRPr="00497419" w14:paraId="0B65C4B4" w14:textId="77777777" w:rsidTr="003317B5">
        <w:tc>
          <w:tcPr>
            <w:tcW w:w="3828" w:type="dxa"/>
          </w:tcPr>
          <w:p w14:paraId="7B147F6A" w14:textId="77777777" w:rsidR="00497419" w:rsidRPr="00497419" w:rsidRDefault="00497419" w:rsidP="00497419">
            <w:r w:rsidRPr="00497419">
              <w:t>SPEED CROWD CONTROL FENCE</w:t>
            </w:r>
          </w:p>
        </w:tc>
        <w:tc>
          <w:tcPr>
            <w:tcW w:w="1984" w:type="dxa"/>
          </w:tcPr>
          <w:p w14:paraId="5C690C9A" w14:textId="77777777" w:rsidR="00497419" w:rsidRPr="00497419" w:rsidRDefault="00497419" w:rsidP="00497419">
            <w:pPr>
              <w:jc w:val="center"/>
            </w:pPr>
            <w:r w:rsidRPr="00497419">
              <w:t>R 343 330.00</w:t>
            </w:r>
          </w:p>
        </w:tc>
        <w:tc>
          <w:tcPr>
            <w:tcW w:w="2410" w:type="dxa"/>
          </w:tcPr>
          <w:p w14:paraId="45155CF7" w14:textId="77777777" w:rsidR="00497419" w:rsidRPr="00497419" w:rsidRDefault="00497419" w:rsidP="00497419">
            <w:pPr>
              <w:jc w:val="center"/>
            </w:pPr>
            <w:r w:rsidRPr="00497419">
              <w:t>R 352 363.12</w:t>
            </w:r>
          </w:p>
        </w:tc>
        <w:tc>
          <w:tcPr>
            <w:tcW w:w="2410" w:type="dxa"/>
          </w:tcPr>
          <w:p w14:paraId="5F9C5495" w14:textId="77777777" w:rsidR="00497419" w:rsidRPr="00497419" w:rsidRDefault="00497419" w:rsidP="00497419">
            <w:pPr>
              <w:jc w:val="center"/>
            </w:pPr>
            <w:r w:rsidRPr="00497419">
              <w:rPr>
                <w:rFonts w:cs="Arial"/>
                <w:sz w:val="24"/>
                <w:szCs w:val="24"/>
                <w:lang w:eastAsia="en-US"/>
              </w:rPr>
              <w:t>R     356 622.68</w:t>
            </w:r>
          </w:p>
        </w:tc>
      </w:tr>
      <w:tr w:rsidR="00497419" w:rsidRPr="00497419" w14:paraId="3BA12E36" w14:textId="77777777" w:rsidTr="003317B5">
        <w:tc>
          <w:tcPr>
            <w:tcW w:w="3828" w:type="dxa"/>
          </w:tcPr>
          <w:p w14:paraId="5A37E86F" w14:textId="77777777" w:rsidR="00497419" w:rsidRPr="00497419" w:rsidRDefault="00497419" w:rsidP="00497419">
            <w:r w:rsidRPr="00497419">
              <w:t>PAINTING OF SLAVE LODGE - IZIKO MUSEUM</w:t>
            </w:r>
          </w:p>
        </w:tc>
        <w:tc>
          <w:tcPr>
            <w:tcW w:w="1984" w:type="dxa"/>
          </w:tcPr>
          <w:p w14:paraId="2DDCC943" w14:textId="77777777" w:rsidR="00497419" w:rsidRPr="00497419" w:rsidRDefault="00497419" w:rsidP="00497419">
            <w:pPr>
              <w:jc w:val="center"/>
            </w:pPr>
            <w:r w:rsidRPr="00497419">
              <w:t>R 510 000.00</w:t>
            </w:r>
          </w:p>
        </w:tc>
        <w:tc>
          <w:tcPr>
            <w:tcW w:w="2410" w:type="dxa"/>
          </w:tcPr>
          <w:p w14:paraId="0A21C824" w14:textId="77777777" w:rsidR="00497419" w:rsidRPr="00497419" w:rsidRDefault="00497419" w:rsidP="00497419">
            <w:pPr>
              <w:jc w:val="center"/>
            </w:pPr>
            <w:r w:rsidRPr="00497419">
              <w:t>R 490 000.00</w:t>
            </w:r>
          </w:p>
        </w:tc>
        <w:tc>
          <w:tcPr>
            <w:tcW w:w="2410" w:type="dxa"/>
          </w:tcPr>
          <w:p w14:paraId="4D07B46A" w14:textId="77777777" w:rsidR="00497419" w:rsidRPr="00497419" w:rsidRDefault="00497419" w:rsidP="00497419">
            <w:pPr>
              <w:jc w:val="center"/>
            </w:pPr>
            <w:r w:rsidRPr="00497419">
              <w:t>R 0.00</w:t>
            </w:r>
          </w:p>
        </w:tc>
      </w:tr>
      <w:tr w:rsidR="00497419" w:rsidRPr="00497419" w14:paraId="30A8E602" w14:textId="77777777" w:rsidTr="003317B5">
        <w:tc>
          <w:tcPr>
            <w:tcW w:w="3828" w:type="dxa"/>
          </w:tcPr>
          <w:p w14:paraId="31769014" w14:textId="77777777" w:rsidR="00497419" w:rsidRPr="00497419" w:rsidRDefault="00497419" w:rsidP="00497419">
            <w:r w:rsidRPr="00497419">
              <w:t>PARLIAMENT SECURITY ENHANCEMENT: INSTALLATION OF 98 CAMERAS AND 4 PEDESTRIAN TURNSTILES; UPGRADE OF IP CCTV SYSTEM:  REUIRED TO BE IN PLACE PRIOR SONA FEB 2018 – UNDERTAKEN IN DECEMBER 2017 AND JANUARY 2018</w:t>
            </w:r>
          </w:p>
        </w:tc>
        <w:tc>
          <w:tcPr>
            <w:tcW w:w="1984" w:type="dxa"/>
          </w:tcPr>
          <w:p w14:paraId="2C822D87" w14:textId="77777777" w:rsidR="00497419" w:rsidRPr="00497419" w:rsidRDefault="00497419" w:rsidP="00497419">
            <w:pPr>
              <w:jc w:val="center"/>
            </w:pPr>
          </w:p>
          <w:p w14:paraId="19195ADA" w14:textId="77777777" w:rsidR="00497419" w:rsidRPr="00497419" w:rsidRDefault="00497419" w:rsidP="00497419">
            <w:pPr>
              <w:jc w:val="center"/>
            </w:pPr>
          </w:p>
          <w:p w14:paraId="7CBF299E" w14:textId="77777777" w:rsidR="00497419" w:rsidRPr="00497419" w:rsidRDefault="00497419" w:rsidP="00497419">
            <w:pPr>
              <w:jc w:val="center"/>
            </w:pPr>
          </w:p>
          <w:p w14:paraId="4CAC9D17" w14:textId="77777777" w:rsidR="00497419" w:rsidRPr="00497419" w:rsidRDefault="00497419" w:rsidP="00497419">
            <w:pPr>
              <w:jc w:val="center"/>
            </w:pPr>
            <w:r w:rsidRPr="00497419">
              <w:t>R 10 500.00</w:t>
            </w:r>
          </w:p>
        </w:tc>
        <w:tc>
          <w:tcPr>
            <w:tcW w:w="2410" w:type="dxa"/>
          </w:tcPr>
          <w:p w14:paraId="15135D97" w14:textId="77777777" w:rsidR="00497419" w:rsidRPr="00497419" w:rsidRDefault="00497419" w:rsidP="00497419">
            <w:pPr>
              <w:jc w:val="center"/>
            </w:pPr>
          </w:p>
          <w:p w14:paraId="22FA225A" w14:textId="77777777" w:rsidR="00497419" w:rsidRPr="00497419" w:rsidRDefault="00497419" w:rsidP="00497419">
            <w:pPr>
              <w:jc w:val="center"/>
            </w:pPr>
          </w:p>
          <w:p w14:paraId="7104AEE2" w14:textId="77777777" w:rsidR="00497419" w:rsidRPr="00497419" w:rsidRDefault="00497419" w:rsidP="00497419">
            <w:pPr>
              <w:jc w:val="center"/>
            </w:pPr>
          </w:p>
          <w:p w14:paraId="5BB60C49" w14:textId="77777777" w:rsidR="00497419" w:rsidRPr="00497419" w:rsidRDefault="00497419" w:rsidP="00497419">
            <w:pPr>
              <w:jc w:val="center"/>
            </w:pPr>
            <w:r w:rsidRPr="00497419">
              <w:t>R 0.00</w:t>
            </w:r>
          </w:p>
        </w:tc>
        <w:tc>
          <w:tcPr>
            <w:tcW w:w="2410" w:type="dxa"/>
          </w:tcPr>
          <w:p w14:paraId="720233D8" w14:textId="77777777" w:rsidR="00497419" w:rsidRPr="00497419" w:rsidRDefault="00497419" w:rsidP="00497419">
            <w:pPr>
              <w:jc w:val="center"/>
            </w:pPr>
          </w:p>
          <w:p w14:paraId="598BD1D0" w14:textId="77777777" w:rsidR="00497419" w:rsidRPr="00497419" w:rsidRDefault="00497419" w:rsidP="00497419">
            <w:pPr>
              <w:jc w:val="center"/>
            </w:pPr>
          </w:p>
          <w:p w14:paraId="63FD0B93" w14:textId="77777777" w:rsidR="00497419" w:rsidRPr="00497419" w:rsidRDefault="00497419" w:rsidP="00497419">
            <w:pPr>
              <w:jc w:val="center"/>
            </w:pPr>
          </w:p>
          <w:p w14:paraId="7DB1FFA2" w14:textId="77777777" w:rsidR="00497419" w:rsidRPr="00497419" w:rsidRDefault="00497419" w:rsidP="00497419">
            <w:pPr>
              <w:jc w:val="center"/>
            </w:pPr>
            <w:r w:rsidRPr="00497419">
              <w:t>R 0.00</w:t>
            </w:r>
          </w:p>
        </w:tc>
      </w:tr>
      <w:tr w:rsidR="00497419" w:rsidRPr="00497419" w14:paraId="5A31A663" w14:textId="77777777" w:rsidTr="003317B5">
        <w:tc>
          <w:tcPr>
            <w:tcW w:w="3828" w:type="dxa"/>
          </w:tcPr>
          <w:p w14:paraId="5A8CB3D1" w14:textId="77777777" w:rsidR="00497419" w:rsidRPr="00497419" w:rsidRDefault="00497419" w:rsidP="00497419">
            <w:pPr>
              <w:jc w:val="right"/>
              <w:rPr>
                <w:b/>
              </w:rPr>
            </w:pPr>
            <w:r w:rsidRPr="00497419">
              <w:rPr>
                <w:b/>
              </w:rPr>
              <w:t>SUB-TOTALS</w:t>
            </w:r>
          </w:p>
        </w:tc>
        <w:tc>
          <w:tcPr>
            <w:tcW w:w="1984" w:type="dxa"/>
          </w:tcPr>
          <w:p w14:paraId="62DB31A4" w14:textId="77777777" w:rsidR="00497419" w:rsidRPr="00497419" w:rsidRDefault="00497419" w:rsidP="00497419">
            <w:pPr>
              <w:jc w:val="center"/>
              <w:rPr>
                <w:b/>
              </w:rPr>
            </w:pPr>
            <w:r w:rsidRPr="00497419">
              <w:rPr>
                <w:b/>
              </w:rPr>
              <w:t>R 13 392 174.00</w:t>
            </w:r>
          </w:p>
        </w:tc>
        <w:tc>
          <w:tcPr>
            <w:tcW w:w="2410" w:type="dxa"/>
          </w:tcPr>
          <w:p w14:paraId="0E0C3CD1" w14:textId="77777777" w:rsidR="00497419" w:rsidRPr="00497419" w:rsidRDefault="00497419" w:rsidP="00497419">
            <w:pPr>
              <w:jc w:val="center"/>
              <w:rPr>
                <w:b/>
              </w:rPr>
            </w:pPr>
            <w:r w:rsidRPr="00497419">
              <w:rPr>
                <w:b/>
              </w:rPr>
              <w:t>R 3 231 292.82</w:t>
            </w:r>
          </w:p>
        </w:tc>
        <w:tc>
          <w:tcPr>
            <w:tcW w:w="2410" w:type="dxa"/>
          </w:tcPr>
          <w:p w14:paraId="0685E869" w14:textId="77777777" w:rsidR="00497419" w:rsidRPr="00497419" w:rsidRDefault="00497419" w:rsidP="00497419">
            <w:pPr>
              <w:jc w:val="center"/>
              <w:rPr>
                <w:b/>
              </w:rPr>
            </w:pPr>
            <w:r w:rsidRPr="00497419">
              <w:rPr>
                <w:b/>
              </w:rPr>
              <w:t>R 686 622.68</w:t>
            </w:r>
          </w:p>
        </w:tc>
      </w:tr>
    </w:tbl>
    <w:p w14:paraId="3DC8FE2E" w14:textId="77777777" w:rsidR="00497419" w:rsidRPr="00497419" w:rsidRDefault="00497419" w:rsidP="00497419"/>
    <w:p w14:paraId="62CBF8DC" w14:textId="77777777" w:rsidR="00497419" w:rsidRPr="00497419" w:rsidRDefault="00497419" w:rsidP="00497419"/>
    <w:p w14:paraId="4616FB12" w14:textId="77777777" w:rsidR="00497419" w:rsidRPr="00497419" w:rsidRDefault="00497419" w:rsidP="00497419">
      <w:pPr>
        <w:rPr>
          <w:b/>
        </w:rPr>
      </w:pPr>
      <w:r w:rsidRPr="00497419">
        <w:rPr>
          <w:b/>
        </w:rPr>
        <w:t>STANDARD ACCESSORIES:</w:t>
      </w:r>
    </w:p>
    <w:p w14:paraId="7AAAB1A2" w14:textId="77777777" w:rsidR="00497419" w:rsidRPr="00497419" w:rsidRDefault="00497419" w:rsidP="00497419"/>
    <w:tbl>
      <w:tblPr>
        <w:tblStyle w:val="TableGrid3"/>
        <w:tblW w:w="10491" w:type="dxa"/>
        <w:tblInd w:w="-572" w:type="dxa"/>
        <w:tblLook w:val="04A0" w:firstRow="1" w:lastRow="0" w:firstColumn="1" w:lastColumn="0" w:noHBand="0" w:noVBand="1"/>
      </w:tblPr>
      <w:tblGrid>
        <w:gridCol w:w="3828"/>
        <w:gridCol w:w="1901"/>
        <w:gridCol w:w="2494"/>
        <w:gridCol w:w="2268"/>
      </w:tblGrid>
      <w:tr w:rsidR="00497419" w:rsidRPr="00497419" w14:paraId="09BE7C56" w14:textId="77777777" w:rsidTr="00497419">
        <w:tc>
          <w:tcPr>
            <w:tcW w:w="3828" w:type="dxa"/>
            <w:shd w:val="clear" w:color="auto" w:fill="D9D9D9"/>
          </w:tcPr>
          <w:p w14:paraId="016D9ABA" w14:textId="77777777" w:rsidR="00497419" w:rsidRPr="00497419" w:rsidRDefault="00497419" w:rsidP="00497419">
            <w:pPr>
              <w:jc w:val="center"/>
              <w:rPr>
                <w:rFonts w:cs="Arial"/>
                <w:b/>
                <w:iCs/>
              </w:rPr>
            </w:pPr>
            <w:r w:rsidRPr="00497419">
              <w:rPr>
                <w:rFonts w:cs="Arial"/>
                <w:b/>
                <w:i/>
                <w:iCs/>
              </w:rPr>
              <w:t>SERVICE</w:t>
            </w:r>
          </w:p>
        </w:tc>
        <w:tc>
          <w:tcPr>
            <w:tcW w:w="1901" w:type="dxa"/>
            <w:shd w:val="clear" w:color="auto" w:fill="D9D9D9"/>
          </w:tcPr>
          <w:p w14:paraId="64D5833F" w14:textId="77777777" w:rsidR="00497419" w:rsidRPr="00497419" w:rsidRDefault="00497419" w:rsidP="00497419">
            <w:pPr>
              <w:jc w:val="center"/>
              <w:rPr>
                <w:rFonts w:cs="Arial"/>
                <w:b/>
                <w:iCs/>
              </w:rPr>
            </w:pPr>
            <w:r w:rsidRPr="00497419">
              <w:rPr>
                <w:rFonts w:cs="Arial"/>
                <w:b/>
                <w:i/>
                <w:iCs/>
              </w:rPr>
              <w:t>FEB 2018</w:t>
            </w:r>
          </w:p>
        </w:tc>
        <w:tc>
          <w:tcPr>
            <w:tcW w:w="2494" w:type="dxa"/>
            <w:shd w:val="clear" w:color="auto" w:fill="D9D9D9"/>
          </w:tcPr>
          <w:p w14:paraId="6E18F222" w14:textId="77777777" w:rsidR="00497419" w:rsidRPr="00497419" w:rsidRDefault="00497419" w:rsidP="00497419">
            <w:pPr>
              <w:jc w:val="center"/>
              <w:rPr>
                <w:rFonts w:cs="Arial"/>
                <w:b/>
                <w:iCs/>
              </w:rPr>
            </w:pPr>
            <w:r w:rsidRPr="00497419">
              <w:rPr>
                <w:rFonts w:cs="Arial"/>
                <w:b/>
                <w:i/>
                <w:iCs/>
              </w:rPr>
              <w:t>FEB 2019</w:t>
            </w:r>
          </w:p>
        </w:tc>
        <w:tc>
          <w:tcPr>
            <w:tcW w:w="2268" w:type="dxa"/>
            <w:shd w:val="clear" w:color="auto" w:fill="D9D9D9"/>
          </w:tcPr>
          <w:p w14:paraId="4E0DFD62" w14:textId="77777777" w:rsidR="00497419" w:rsidRPr="00497419" w:rsidRDefault="00497419" w:rsidP="00497419">
            <w:pPr>
              <w:jc w:val="center"/>
              <w:rPr>
                <w:b/>
              </w:rPr>
            </w:pPr>
            <w:r w:rsidRPr="00497419">
              <w:rPr>
                <w:b/>
              </w:rPr>
              <w:t>JUNE 2019</w:t>
            </w:r>
          </w:p>
        </w:tc>
      </w:tr>
      <w:tr w:rsidR="00497419" w:rsidRPr="00497419" w14:paraId="7B85CD28" w14:textId="77777777" w:rsidTr="003317B5">
        <w:tc>
          <w:tcPr>
            <w:tcW w:w="3828" w:type="dxa"/>
          </w:tcPr>
          <w:p w14:paraId="6BB499A6" w14:textId="77777777" w:rsidR="00497419" w:rsidRPr="00497419" w:rsidRDefault="00497419" w:rsidP="00497419">
            <w:r w:rsidRPr="00497419">
              <w:t>Provision of Greenery and Flowers</w:t>
            </w:r>
          </w:p>
        </w:tc>
        <w:tc>
          <w:tcPr>
            <w:tcW w:w="1901" w:type="dxa"/>
          </w:tcPr>
          <w:p w14:paraId="0A776E2B" w14:textId="77777777" w:rsidR="00497419" w:rsidRPr="00497419" w:rsidRDefault="00497419" w:rsidP="00497419">
            <w:pPr>
              <w:jc w:val="center"/>
            </w:pPr>
            <w:r w:rsidRPr="00497419">
              <w:t>R 367 940.00</w:t>
            </w:r>
          </w:p>
        </w:tc>
        <w:tc>
          <w:tcPr>
            <w:tcW w:w="2494" w:type="dxa"/>
          </w:tcPr>
          <w:p w14:paraId="22CA1AA6" w14:textId="77777777" w:rsidR="00497419" w:rsidRPr="00497419" w:rsidRDefault="00497419" w:rsidP="00497419">
            <w:pPr>
              <w:jc w:val="center"/>
            </w:pPr>
            <w:r w:rsidRPr="00497419">
              <w:t>R 307 065.00</w:t>
            </w:r>
          </w:p>
        </w:tc>
        <w:tc>
          <w:tcPr>
            <w:tcW w:w="2268" w:type="dxa"/>
          </w:tcPr>
          <w:p w14:paraId="3E6D2088" w14:textId="77777777" w:rsidR="00497419" w:rsidRPr="00497419" w:rsidRDefault="00497419" w:rsidP="00497419">
            <w:pPr>
              <w:jc w:val="center"/>
            </w:pPr>
            <w:r w:rsidRPr="00497419">
              <w:rPr>
                <w:rFonts w:cs="Arial"/>
                <w:sz w:val="24"/>
                <w:szCs w:val="24"/>
                <w:lang w:eastAsia="en-US"/>
              </w:rPr>
              <w:t>R     280 000.00</w:t>
            </w:r>
          </w:p>
        </w:tc>
      </w:tr>
      <w:tr w:rsidR="00497419" w:rsidRPr="00497419" w14:paraId="64A17010" w14:textId="77777777" w:rsidTr="003317B5">
        <w:tc>
          <w:tcPr>
            <w:tcW w:w="3828" w:type="dxa"/>
          </w:tcPr>
          <w:p w14:paraId="571C69DF" w14:textId="77777777" w:rsidR="00497419" w:rsidRPr="00497419" w:rsidRDefault="00497419" w:rsidP="00497419">
            <w:r w:rsidRPr="00497419">
              <w:t>Standby Engineers and Technicians for Generators; Lifts; HVAC; Access Security equipments</w:t>
            </w:r>
          </w:p>
        </w:tc>
        <w:tc>
          <w:tcPr>
            <w:tcW w:w="1901" w:type="dxa"/>
          </w:tcPr>
          <w:p w14:paraId="7816710A" w14:textId="77777777" w:rsidR="00497419" w:rsidRPr="00497419" w:rsidRDefault="00497419" w:rsidP="00497419">
            <w:pPr>
              <w:jc w:val="center"/>
            </w:pPr>
            <w:r w:rsidRPr="00497419">
              <w:t>R 249 400.00</w:t>
            </w:r>
          </w:p>
        </w:tc>
        <w:tc>
          <w:tcPr>
            <w:tcW w:w="2494" w:type="dxa"/>
          </w:tcPr>
          <w:p w14:paraId="0FFB9575" w14:textId="77777777" w:rsidR="00497419" w:rsidRPr="00497419" w:rsidRDefault="00497419" w:rsidP="00497419">
            <w:pPr>
              <w:jc w:val="center"/>
            </w:pPr>
            <w:r w:rsidRPr="00497419">
              <w:t>R 315 200.00</w:t>
            </w:r>
          </w:p>
        </w:tc>
        <w:tc>
          <w:tcPr>
            <w:tcW w:w="2268" w:type="dxa"/>
          </w:tcPr>
          <w:p w14:paraId="41A150B1" w14:textId="77777777" w:rsidR="00497419" w:rsidRPr="00497419" w:rsidRDefault="00497419" w:rsidP="00497419">
            <w:pPr>
              <w:jc w:val="center"/>
            </w:pPr>
            <w:r w:rsidRPr="00497419">
              <w:rPr>
                <w:rFonts w:cs="Arial"/>
                <w:sz w:val="24"/>
                <w:szCs w:val="24"/>
                <w:lang w:eastAsia="en-US"/>
              </w:rPr>
              <w:t>R     190 175.50</w:t>
            </w:r>
          </w:p>
        </w:tc>
      </w:tr>
      <w:tr w:rsidR="00497419" w:rsidRPr="00497419" w14:paraId="293FD34C" w14:textId="77777777" w:rsidTr="003317B5">
        <w:tc>
          <w:tcPr>
            <w:tcW w:w="3828" w:type="dxa"/>
          </w:tcPr>
          <w:p w14:paraId="205506E2" w14:textId="77777777" w:rsidR="00497419" w:rsidRPr="00497419" w:rsidRDefault="00497419" w:rsidP="00497419">
            <w:pPr>
              <w:jc w:val="right"/>
              <w:rPr>
                <w:b/>
              </w:rPr>
            </w:pPr>
            <w:r w:rsidRPr="00497419">
              <w:rPr>
                <w:b/>
              </w:rPr>
              <w:t>SUB - TOTALS</w:t>
            </w:r>
          </w:p>
        </w:tc>
        <w:tc>
          <w:tcPr>
            <w:tcW w:w="1901" w:type="dxa"/>
          </w:tcPr>
          <w:p w14:paraId="78F5C33F" w14:textId="77777777" w:rsidR="00497419" w:rsidRPr="00497419" w:rsidRDefault="00497419" w:rsidP="00497419">
            <w:pPr>
              <w:jc w:val="center"/>
              <w:rPr>
                <w:b/>
              </w:rPr>
            </w:pPr>
            <w:r w:rsidRPr="00497419">
              <w:rPr>
                <w:b/>
              </w:rPr>
              <w:t>R 617 340.00</w:t>
            </w:r>
          </w:p>
        </w:tc>
        <w:tc>
          <w:tcPr>
            <w:tcW w:w="2494" w:type="dxa"/>
          </w:tcPr>
          <w:p w14:paraId="07503C1B" w14:textId="77777777" w:rsidR="00497419" w:rsidRPr="00497419" w:rsidRDefault="00497419" w:rsidP="00497419">
            <w:pPr>
              <w:jc w:val="center"/>
              <w:rPr>
                <w:b/>
              </w:rPr>
            </w:pPr>
            <w:r w:rsidRPr="00497419">
              <w:rPr>
                <w:b/>
              </w:rPr>
              <w:t>R 622 265.00</w:t>
            </w:r>
          </w:p>
        </w:tc>
        <w:tc>
          <w:tcPr>
            <w:tcW w:w="2268" w:type="dxa"/>
          </w:tcPr>
          <w:p w14:paraId="2C1E80CC" w14:textId="77777777" w:rsidR="00497419" w:rsidRPr="00497419" w:rsidRDefault="00497419" w:rsidP="00497419">
            <w:pPr>
              <w:jc w:val="center"/>
              <w:rPr>
                <w:b/>
              </w:rPr>
            </w:pPr>
            <w:r w:rsidRPr="00497419">
              <w:rPr>
                <w:b/>
              </w:rPr>
              <w:t>R 470 175.00</w:t>
            </w:r>
          </w:p>
        </w:tc>
      </w:tr>
    </w:tbl>
    <w:p w14:paraId="1099E580" w14:textId="77777777" w:rsidR="00497419" w:rsidRPr="00497419" w:rsidRDefault="00497419" w:rsidP="00497419"/>
    <w:tbl>
      <w:tblPr>
        <w:tblStyle w:val="TableGrid3"/>
        <w:tblW w:w="10490" w:type="dxa"/>
        <w:tblInd w:w="-572" w:type="dxa"/>
        <w:tblLook w:val="04A0" w:firstRow="1" w:lastRow="0" w:firstColumn="1" w:lastColumn="0" w:noHBand="0" w:noVBand="1"/>
      </w:tblPr>
      <w:tblGrid>
        <w:gridCol w:w="3828"/>
        <w:gridCol w:w="1984"/>
        <w:gridCol w:w="2268"/>
        <w:gridCol w:w="2410"/>
      </w:tblGrid>
      <w:tr w:rsidR="00497419" w:rsidRPr="00497419" w14:paraId="1CA0FA0E" w14:textId="77777777" w:rsidTr="003317B5">
        <w:tc>
          <w:tcPr>
            <w:tcW w:w="3828" w:type="dxa"/>
          </w:tcPr>
          <w:p w14:paraId="7B061FA3" w14:textId="77777777" w:rsidR="00497419" w:rsidRPr="00497419" w:rsidRDefault="00497419" w:rsidP="00497419">
            <w:pPr>
              <w:jc w:val="right"/>
              <w:rPr>
                <w:b/>
              </w:rPr>
            </w:pPr>
            <w:r w:rsidRPr="00497419">
              <w:rPr>
                <w:b/>
              </w:rPr>
              <w:t>TOTAL</w:t>
            </w:r>
          </w:p>
        </w:tc>
        <w:tc>
          <w:tcPr>
            <w:tcW w:w="1984" w:type="dxa"/>
          </w:tcPr>
          <w:p w14:paraId="34F89CA3" w14:textId="77777777" w:rsidR="00497419" w:rsidRPr="00497419" w:rsidRDefault="00497419" w:rsidP="00497419">
            <w:pPr>
              <w:jc w:val="center"/>
              <w:rPr>
                <w:b/>
              </w:rPr>
            </w:pPr>
            <w:r w:rsidRPr="00497419">
              <w:rPr>
                <w:b/>
              </w:rPr>
              <w:t>R 14 009 514.00</w:t>
            </w:r>
          </w:p>
        </w:tc>
        <w:tc>
          <w:tcPr>
            <w:tcW w:w="2268" w:type="dxa"/>
          </w:tcPr>
          <w:p w14:paraId="409DECC3" w14:textId="77777777" w:rsidR="00497419" w:rsidRPr="00497419" w:rsidRDefault="00497419" w:rsidP="00497419">
            <w:pPr>
              <w:jc w:val="center"/>
              <w:rPr>
                <w:b/>
              </w:rPr>
            </w:pPr>
            <w:r w:rsidRPr="00497419">
              <w:rPr>
                <w:b/>
              </w:rPr>
              <w:t>R 3 853 557.82</w:t>
            </w:r>
          </w:p>
        </w:tc>
        <w:tc>
          <w:tcPr>
            <w:tcW w:w="2410" w:type="dxa"/>
          </w:tcPr>
          <w:p w14:paraId="0590BCA0" w14:textId="77777777" w:rsidR="00497419" w:rsidRPr="00497419" w:rsidRDefault="00497419" w:rsidP="00497419">
            <w:pPr>
              <w:jc w:val="center"/>
              <w:rPr>
                <w:b/>
              </w:rPr>
            </w:pPr>
            <w:r w:rsidRPr="00497419">
              <w:rPr>
                <w:b/>
              </w:rPr>
              <w:t>1 156 797.68</w:t>
            </w:r>
          </w:p>
        </w:tc>
      </w:tr>
    </w:tbl>
    <w:p w14:paraId="66A599D7" w14:textId="77777777" w:rsidR="00497419" w:rsidRDefault="00497419" w:rsidP="00497419">
      <w:pPr>
        <w:pStyle w:val="ListParagraph"/>
        <w:ind w:left="0"/>
        <w:rPr>
          <w:rFonts w:cs="Arial"/>
          <w:sz w:val="24"/>
          <w:szCs w:val="24"/>
          <w:lang w:eastAsia="en-US"/>
        </w:rPr>
      </w:pPr>
    </w:p>
    <w:p w14:paraId="7A0BB421" w14:textId="77777777" w:rsidR="001B6A2B" w:rsidRPr="002C68D1" w:rsidRDefault="002C68D1" w:rsidP="002C68D1">
      <w:pPr>
        <w:tabs>
          <w:tab w:val="left" w:pos="6580"/>
        </w:tabs>
        <w:rPr>
          <w:lang w:eastAsia="en-US"/>
        </w:rPr>
      </w:pPr>
      <w:r>
        <w:rPr>
          <w:lang w:eastAsia="en-US"/>
        </w:rPr>
        <w:tab/>
      </w:r>
    </w:p>
    <w:sectPr w:rsidR="001B6A2B" w:rsidRPr="002C68D1" w:rsidSect="002C68D1">
      <w:headerReference w:type="default" r:id="rId10"/>
      <w:footerReference w:type="default" r:id="rId11"/>
      <w:pgSz w:w="12240" w:h="15840"/>
      <w:pgMar w:top="450" w:right="758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646F59" w14:textId="77777777" w:rsidR="00230CDB" w:rsidRDefault="00230CDB" w:rsidP="00B01072">
      <w:r>
        <w:separator/>
      </w:r>
    </w:p>
  </w:endnote>
  <w:endnote w:type="continuationSeparator" w:id="0">
    <w:p w14:paraId="3C9976C5" w14:textId="77777777" w:rsidR="00230CDB" w:rsidRDefault="00230CDB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33D21" w14:textId="77777777" w:rsidR="00AA2E49" w:rsidRPr="000B4F40" w:rsidRDefault="00AA2E49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 ASSEMBLY QUESTION NO. 1176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>
      <w:rPr>
        <w:rFonts w:eastAsiaTheme="majorEastAsia" w:cs="Arial"/>
        <w:b/>
        <w:sz w:val="18"/>
        <w:szCs w:val="18"/>
      </w:rPr>
      <w:t xml:space="preserve"> 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Pr="007E003E">
      <w:rPr>
        <w:rFonts w:eastAsia="Calibri" w:cs="Arial"/>
        <w:b/>
        <w:bCs/>
        <w:sz w:val="18"/>
        <w:szCs w:val="18"/>
        <w:lang w:val="af-ZA" w:eastAsia="en-US"/>
      </w:rPr>
      <w:t xml:space="preserve">Mr </w:t>
    </w:r>
    <w:r>
      <w:rPr>
        <w:rFonts w:eastAsia="Calibri" w:cs="Arial"/>
        <w:b/>
        <w:bCs/>
        <w:sz w:val="18"/>
        <w:szCs w:val="18"/>
        <w:lang w:val="af-ZA" w:eastAsia="en-US"/>
      </w:rPr>
      <w:t>N E HINANA</w:t>
    </w:r>
    <w:r w:rsidRPr="007E003E">
      <w:rPr>
        <w:rFonts w:eastAsia="Calibri" w:cs="Arial"/>
        <w:b/>
        <w:bCs/>
        <w:sz w:val="18"/>
        <w:szCs w:val="18"/>
        <w:lang w:val="af-ZA" w:eastAsia="en-US"/>
      </w:rPr>
      <w:t xml:space="preserve"> (DA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Pr="00E66692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Pr="00E66692">
      <w:rPr>
        <w:rFonts w:eastAsiaTheme="minorEastAsia" w:cs="Arial"/>
        <w:b/>
        <w:sz w:val="18"/>
        <w:szCs w:val="18"/>
      </w:rPr>
      <w:fldChar w:fldCharType="separate"/>
    </w:r>
    <w:r w:rsidR="001B4782" w:rsidRPr="001B4782">
      <w:rPr>
        <w:rFonts w:eastAsiaTheme="majorEastAsia" w:cs="Arial"/>
        <w:b/>
        <w:noProof/>
        <w:sz w:val="18"/>
        <w:szCs w:val="18"/>
      </w:rPr>
      <w:t>2</w:t>
    </w:r>
    <w:r w:rsidRPr="00E66692">
      <w:rPr>
        <w:rFonts w:eastAsiaTheme="majorEastAsia" w:cs="Arial"/>
        <w:b/>
        <w:noProof/>
        <w:sz w:val="18"/>
        <w:szCs w:val="18"/>
      </w:rPr>
      <w:fldChar w:fldCharType="end"/>
    </w:r>
  </w:p>
  <w:p w14:paraId="0C4D022B" w14:textId="77777777" w:rsidR="00AA2E49" w:rsidRPr="000B4F40" w:rsidRDefault="00AA2E49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63DCFE" w14:textId="77777777" w:rsidR="00230CDB" w:rsidRDefault="00230CDB" w:rsidP="00B01072">
      <w:r>
        <w:separator/>
      </w:r>
    </w:p>
  </w:footnote>
  <w:footnote w:type="continuationSeparator" w:id="0">
    <w:p w14:paraId="4DDABFCD" w14:textId="77777777" w:rsidR="00230CDB" w:rsidRDefault="00230CDB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4498CA" w14:textId="77777777" w:rsidR="00AA2E49" w:rsidRDefault="00AA2E49">
    <w:pPr>
      <w:pStyle w:val="Header"/>
      <w:jc w:val="right"/>
    </w:pPr>
  </w:p>
  <w:p w14:paraId="52A63D85" w14:textId="77777777" w:rsidR="00AA2E49" w:rsidRDefault="00AA2E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55DDF"/>
    <w:multiLevelType w:val="hybridMultilevel"/>
    <w:tmpl w:val="498CD7BA"/>
    <w:lvl w:ilvl="0" w:tplc="B5DEB61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F0B2F"/>
    <w:multiLevelType w:val="hybridMultilevel"/>
    <w:tmpl w:val="0F9C375E"/>
    <w:lvl w:ilvl="0" w:tplc="ACF84684">
      <w:start w:val="1"/>
      <w:numFmt w:val="lowerLetter"/>
      <w:lvlText w:val="%1)"/>
      <w:lvlJc w:val="left"/>
      <w:pPr>
        <w:ind w:left="786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D17635D"/>
    <w:multiLevelType w:val="hybridMultilevel"/>
    <w:tmpl w:val="96F26752"/>
    <w:lvl w:ilvl="0" w:tplc="AEFC9CCA">
      <w:start w:val="1"/>
      <w:numFmt w:val="lowerRoman"/>
      <w:lvlText w:val="(%1)"/>
      <w:lvlJc w:val="left"/>
      <w:pPr>
        <w:ind w:left="1506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11D12767"/>
    <w:multiLevelType w:val="hybridMultilevel"/>
    <w:tmpl w:val="1982E5F8"/>
    <w:lvl w:ilvl="0" w:tplc="03D204F2">
      <w:start w:val="1"/>
      <w:numFmt w:val="lowerRoman"/>
      <w:lvlText w:val="(%1)"/>
      <w:lvlJc w:val="left"/>
      <w:pPr>
        <w:ind w:left="1170" w:hanging="72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16190438"/>
    <w:multiLevelType w:val="hybridMultilevel"/>
    <w:tmpl w:val="984054A6"/>
    <w:lvl w:ilvl="0" w:tplc="68BEC4BA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03B71"/>
    <w:multiLevelType w:val="hybridMultilevel"/>
    <w:tmpl w:val="2ED4C0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68B3235"/>
    <w:multiLevelType w:val="hybridMultilevel"/>
    <w:tmpl w:val="17C069A0"/>
    <w:lvl w:ilvl="0" w:tplc="1CE01C24">
      <w:start w:val="1"/>
      <w:numFmt w:val="lowerRoman"/>
      <w:lvlText w:val="(%1)"/>
      <w:lvlJc w:val="left"/>
      <w:pPr>
        <w:ind w:left="1506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45A5063B"/>
    <w:multiLevelType w:val="hybridMultilevel"/>
    <w:tmpl w:val="1640E902"/>
    <w:lvl w:ilvl="0" w:tplc="09C41048">
      <w:start w:val="1"/>
      <w:numFmt w:val="lowerLetter"/>
      <w:lvlText w:val="%1)"/>
      <w:lvlJc w:val="left"/>
      <w:pPr>
        <w:ind w:left="786" w:hanging="360"/>
      </w:pPr>
      <w:rPr>
        <w:rFonts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55817570"/>
    <w:multiLevelType w:val="hybridMultilevel"/>
    <w:tmpl w:val="B25E4356"/>
    <w:lvl w:ilvl="0" w:tplc="3A0A050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9207BAF"/>
    <w:multiLevelType w:val="hybridMultilevel"/>
    <w:tmpl w:val="CC02FD48"/>
    <w:lvl w:ilvl="0" w:tplc="519A0A1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A513E8"/>
    <w:multiLevelType w:val="hybridMultilevel"/>
    <w:tmpl w:val="CC02FD48"/>
    <w:lvl w:ilvl="0" w:tplc="519A0A1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965D69"/>
    <w:multiLevelType w:val="hybridMultilevel"/>
    <w:tmpl w:val="703E5C66"/>
    <w:lvl w:ilvl="0" w:tplc="B5FC373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60" w:hanging="360"/>
      </w:pPr>
    </w:lvl>
    <w:lvl w:ilvl="2" w:tplc="0809001B" w:tentative="1">
      <w:start w:val="1"/>
      <w:numFmt w:val="lowerRoman"/>
      <w:lvlText w:val="%3."/>
      <w:lvlJc w:val="right"/>
      <w:pPr>
        <w:ind w:left="2580" w:hanging="180"/>
      </w:pPr>
    </w:lvl>
    <w:lvl w:ilvl="3" w:tplc="0809000F" w:tentative="1">
      <w:start w:val="1"/>
      <w:numFmt w:val="decimal"/>
      <w:lvlText w:val="%4."/>
      <w:lvlJc w:val="left"/>
      <w:pPr>
        <w:ind w:left="3300" w:hanging="360"/>
      </w:pPr>
    </w:lvl>
    <w:lvl w:ilvl="4" w:tplc="08090019" w:tentative="1">
      <w:start w:val="1"/>
      <w:numFmt w:val="lowerLetter"/>
      <w:lvlText w:val="%5."/>
      <w:lvlJc w:val="left"/>
      <w:pPr>
        <w:ind w:left="4020" w:hanging="360"/>
      </w:pPr>
    </w:lvl>
    <w:lvl w:ilvl="5" w:tplc="0809001B" w:tentative="1">
      <w:start w:val="1"/>
      <w:numFmt w:val="lowerRoman"/>
      <w:lvlText w:val="%6."/>
      <w:lvlJc w:val="right"/>
      <w:pPr>
        <w:ind w:left="4740" w:hanging="180"/>
      </w:pPr>
    </w:lvl>
    <w:lvl w:ilvl="6" w:tplc="0809000F" w:tentative="1">
      <w:start w:val="1"/>
      <w:numFmt w:val="decimal"/>
      <w:lvlText w:val="%7."/>
      <w:lvlJc w:val="left"/>
      <w:pPr>
        <w:ind w:left="5460" w:hanging="360"/>
      </w:pPr>
    </w:lvl>
    <w:lvl w:ilvl="7" w:tplc="08090019" w:tentative="1">
      <w:start w:val="1"/>
      <w:numFmt w:val="lowerLetter"/>
      <w:lvlText w:val="%8."/>
      <w:lvlJc w:val="left"/>
      <w:pPr>
        <w:ind w:left="6180" w:hanging="360"/>
      </w:pPr>
    </w:lvl>
    <w:lvl w:ilvl="8" w:tplc="08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2" w15:restartNumberingAfterBreak="0">
    <w:nsid w:val="5F38371B"/>
    <w:multiLevelType w:val="hybridMultilevel"/>
    <w:tmpl w:val="79F63392"/>
    <w:lvl w:ilvl="0" w:tplc="0409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3" w15:restartNumberingAfterBreak="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4" w15:restartNumberingAfterBreak="0">
    <w:nsid w:val="77A82F0A"/>
    <w:multiLevelType w:val="hybridMultilevel"/>
    <w:tmpl w:val="9F26E554"/>
    <w:lvl w:ilvl="0" w:tplc="46ACA09A">
      <w:start w:val="1"/>
      <w:numFmt w:val="lowerRoman"/>
      <w:lvlText w:val="(%1)"/>
      <w:lvlJc w:val="left"/>
      <w:pPr>
        <w:ind w:left="1506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 w15:restartNumberingAfterBreak="0">
    <w:nsid w:val="79AF7A77"/>
    <w:multiLevelType w:val="hybridMultilevel"/>
    <w:tmpl w:val="D6D2CF32"/>
    <w:lvl w:ilvl="0" w:tplc="A274C20C">
      <w:start w:val="2"/>
      <w:numFmt w:val="bullet"/>
      <w:lvlText w:val="-"/>
      <w:lvlJc w:val="left"/>
      <w:pPr>
        <w:ind w:left="82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2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3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40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0"/>
  </w:num>
  <w:num w:numId="4">
    <w:abstractNumId w:val="10"/>
  </w:num>
  <w:num w:numId="5">
    <w:abstractNumId w:val="9"/>
  </w:num>
  <w:num w:numId="6">
    <w:abstractNumId w:val="7"/>
  </w:num>
  <w:num w:numId="7">
    <w:abstractNumId w:val="1"/>
  </w:num>
  <w:num w:numId="8">
    <w:abstractNumId w:val="11"/>
  </w:num>
  <w:num w:numId="9">
    <w:abstractNumId w:val="15"/>
  </w:num>
  <w:num w:numId="10">
    <w:abstractNumId w:val="6"/>
  </w:num>
  <w:num w:numId="11">
    <w:abstractNumId w:val="2"/>
  </w:num>
  <w:num w:numId="12">
    <w:abstractNumId w:val="14"/>
  </w:num>
  <w:num w:numId="13">
    <w:abstractNumId w:val="5"/>
  </w:num>
  <w:num w:numId="14">
    <w:abstractNumId w:val="8"/>
  </w:num>
  <w:num w:numId="15">
    <w:abstractNumId w:val="12"/>
  </w:num>
  <w:num w:numId="16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tLC0MDMxs7QwNzZS0lEKTi0uzszPAykwrgUAZXqYGi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4D7"/>
    <w:rsid w:val="00041696"/>
    <w:rsid w:val="00043D57"/>
    <w:rsid w:val="00045D9F"/>
    <w:rsid w:val="00045EB3"/>
    <w:rsid w:val="00052753"/>
    <w:rsid w:val="000528E1"/>
    <w:rsid w:val="00053264"/>
    <w:rsid w:val="00054265"/>
    <w:rsid w:val="000569B0"/>
    <w:rsid w:val="000574C9"/>
    <w:rsid w:val="00063548"/>
    <w:rsid w:val="000656CA"/>
    <w:rsid w:val="000709FD"/>
    <w:rsid w:val="00070AA3"/>
    <w:rsid w:val="00070C85"/>
    <w:rsid w:val="00074F49"/>
    <w:rsid w:val="00076BCC"/>
    <w:rsid w:val="0008569E"/>
    <w:rsid w:val="00086349"/>
    <w:rsid w:val="00095FFF"/>
    <w:rsid w:val="0009751E"/>
    <w:rsid w:val="000A08C0"/>
    <w:rsid w:val="000A0AF6"/>
    <w:rsid w:val="000A2BC1"/>
    <w:rsid w:val="000A60B2"/>
    <w:rsid w:val="000A674C"/>
    <w:rsid w:val="000A6946"/>
    <w:rsid w:val="000B1923"/>
    <w:rsid w:val="000B19CD"/>
    <w:rsid w:val="000B4241"/>
    <w:rsid w:val="000B4F40"/>
    <w:rsid w:val="000C5FC2"/>
    <w:rsid w:val="000C70FB"/>
    <w:rsid w:val="000D3F7C"/>
    <w:rsid w:val="000D41E1"/>
    <w:rsid w:val="000D5A5D"/>
    <w:rsid w:val="000D600B"/>
    <w:rsid w:val="000E09D5"/>
    <w:rsid w:val="000E0C57"/>
    <w:rsid w:val="000E2889"/>
    <w:rsid w:val="000F0B2D"/>
    <w:rsid w:val="000F145F"/>
    <w:rsid w:val="000F590B"/>
    <w:rsid w:val="00106D04"/>
    <w:rsid w:val="00107822"/>
    <w:rsid w:val="00110781"/>
    <w:rsid w:val="00111AB1"/>
    <w:rsid w:val="00116CCB"/>
    <w:rsid w:val="00123E02"/>
    <w:rsid w:val="0012628A"/>
    <w:rsid w:val="00126A48"/>
    <w:rsid w:val="00131356"/>
    <w:rsid w:val="001340CE"/>
    <w:rsid w:val="001372AA"/>
    <w:rsid w:val="00140E93"/>
    <w:rsid w:val="00142CD8"/>
    <w:rsid w:val="00143A08"/>
    <w:rsid w:val="001449BF"/>
    <w:rsid w:val="001529A0"/>
    <w:rsid w:val="00152C01"/>
    <w:rsid w:val="00155F06"/>
    <w:rsid w:val="00160B59"/>
    <w:rsid w:val="00162A0F"/>
    <w:rsid w:val="00166FD7"/>
    <w:rsid w:val="001729E9"/>
    <w:rsid w:val="001743CF"/>
    <w:rsid w:val="00174560"/>
    <w:rsid w:val="00177367"/>
    <w:rsid w:val="00180395"/>
    <w:rsid w:val="0018124B"/>
    <w:rsid w:val="001833AC"/>
    <w:rsid w:val="00187E96"/>
    <w:rsid w:val="0019162A"/>
    <w:rsid w:val="001A22C6"/>
    <w:rsid w:val="001B177D"/>
    <w:rsid w:val="001B4782"/>
    <w:rsid w:val="001B6A2B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203E0F"/>
    <w:rsid w:val="00206C11"/>
    <w:rsid w:val="00211C78"/>
    <w:rsid w:val="002138FE"/>
    <w:rsid w:val="002178BA"/>
    <w:rsid w:val="002229B7"/>
    <w:rsid w:val="002265CB"/>
    <w:rsid w:val="00230CDB"/>
    <w:rsid w:val="0023195F"/>
    <w:rsid w:val="00232D48"/>
    <w:rsid w:val="00243357"/>
    <w:rsid w:val="002458D7"/>
    <w:rsid w:val="00257D56"/>
    <w:rsid w:val="00275F2F"/>
    <w:rsid w:val="002837A2"/>
    <w:rsid w:val="00291BC2"/>
    <w:rsid w:val="0029301E"/>
    <w:rsid w:val="00294275"/>
    <w:rsid w:val="00296C6F"/>
    <w:rsid w:val="002A2C23"/>
    <w:rsid w:val="002A3DCF"/>
    <w:rsid w:val="002A5D13"/>
    <w:rsid w:val="002B123A"/>
    <w:rsid w:val="002B2F32"/>
    <w:rsid w:val="002B7305"/>
    <w:rsid w:val="002C0077"/>
    <w:rsid w:val="002C175C"/>
    <w:rsid w:val="002C603A"/>
    <w:rsid w:val="002C68D1"/>
    <w:rsid w:val="002C7394"/>
    <w:rsid w:val="002E6B86"/>
    <w:rsid w:val="002F368D"/>
    <w:rsid w:val="003015C4"/>
    <w:rsid w:val="00302C99"/>
    <w:rsid w:val="003031BE"/>
    <w:rsid w:val="003074FB"/>
    <w:rsid w:val="00307BEC"/>
    <w:rsid w:val="00310F87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51A07"/>
    <w:rsid w:val="00351D61"/>
    <w:rsid w:val="00352AC2"/>
    <w:rsid w:val="0035503F"/>
    <w:rsid w:val="00360C24"/>
    <w:rsid w:val="003718A9"/>
    <w:rsid w:val="003731CC"/>
    <w:rsid w:val="00382C94"/>
    <w:rsid w:val="00385CC5"/>
    <w:rsid w:val="003930E2"/>
    <w:rsid w:val="003A0AD7"/>
    <w:rsid w:val="003D262F"/>
    <w:rsid w:val="003D3567"/>
    <w:rsid w:val="003D3867"/>
    <w:rsid w:val="003E2910"/>
    <w:rsid w:val="003E5694"/>
    <w:rsid w:val="003F3ABB"/>
    <w:rsid w:val="003F628A"/>
    <w:rsid w:val="003F6C7B"/>
    <w:rsid w:val="00404D0F"/>
    <w:rsid w:val="004079CA"/>
    <w:rsid w:val="00413C62"/>
    <w:rsid w:val="00415EFA"/>
    <w:rsid w:val="00432C4E"/>
    <w:rsid w:val="004342FE"/>
    <w:rsid w:val="00435691"/>
    <w:rsid w:val="0044149F"/>
    <w:rsid w:val="004422F9"/>
    <w:rsid w:val="00446AA2"/>
    <w:rsid w:val="00451A52"/>
    <w:rsid w:val="004532AE"/>
    <w:rsid w:val="00453445"/>
    <w:rsid w:val="00465041"/>
    <w:rsid w:val="004739D7"/>
    <w:rsid w:val="00485348"/>
    <w:rsid w:val="004868AF"/>
    <w:rsid w:val="0049199E"/>
    <w:rsid w:val="00493FB3"/>
    <w:rsid w:val="0049710C"/>
    <w:rsid w:val="00497419"/>
    <w:rsid w:val="004B4593"/>
    <w:rsid w:val="004B70B1"/>
    <w:rsid w:val="004B74FC"/>
    <w:rsid w:val="004B7D65"/>
    <w:rsid w:val="004B7D74"/>
    <w:rsid w:val="004C2610"/>
    <w:rsid w:val="004C3C1E"/>
    <w:rsid w:val="004C5597"/>
    <w:rsid w:val="004C6EB7"/>
    <w:rsid w:val="004D2249"/>
    <w:rsid w:val="004D2F24"/>
    <w:rsid w:val="004D48E8"/>
    <w:rsid w:val="004E27A5"/>
    <w:rsid w:val="004E7B48"/>
    <w:rsid w:val="004F329B"/>
    <w:rsid w:val="004F4F0B"/>
    <w:rsid w:val="004F61F7"/>
    <w:rsid w:val="00513712"/>
    <w:rsid w:val="0052239F"/>
    <w:rsid w:val="00531D8A"/>
    <w:rsid w:val="005330F9"/>
    <w:rsid w:val="0053382B"/>
    <w:rsid w:val="00540DA6"/>
    <w:rsid w:val="005449EC"/>
    <w:rsid w:val="00550A0F"/>
    <w:rsid w:val="00560E8F"/>
    <w:rsid w:val="00563D73"/>
    <w:rsid w:val="00570B4C"/>
    <w:rsid w:val="00574AE0"/>
    <w:rsid w:val="005763EC"/>
    <w:rsid w:val="0057746F"/>
    <w:rsid w:val="0058294F"/>
    <w:rsid w:val="00591850"/>
    <w:rsid w:val="005940D1"/>
    <w:rsid w:val="005B1E2B"/>
    <w:rsid w:val="005B286F"/>
    <w:rsid w:val="005B2D19"/>
    <w:rsid w:val="005C53D6"/>
    <w:rsid w:val="005C570C"/>
    <w:rsid w:val="005C699E"/>
    <w:rsid w:val="005D1762"/>
    <w:rsid w:val="005D4543"/>
    <w:rsid w:val="005D5B0B"/>
    <w:rsid w:val="005D71EE"/>
    <w:rsid w:val="005E2D86"/>
    <w:rsid w:val="005E535A"/>
    <w:rsid w:val="005E6AF1"/>
    <w:rsid w:val="005E71DB"/>
    <w:rsid w:val="005E75F6"/>
    <w:rsid w:val="005F1CFF"/>
    <w:rsid w:val="005F206A"/>
    <w:rsid w:val="005F35F3"/>
    <w:rsid w:val="005F4C62"/>
    <w:rsid w:val="0060047A"/>
    <w:rsid w:val="00600A09"/>
    <w:rsid w:val="00604842"/>
    <w:rsid w:val="00605E8F"/>
    <w:rsid w:val="00606E21"/>
    <w:rsid w:val="00616097"/>
    <w:rsid w:val="00623007"/>
    <w:rsid w:val="00623053"/>
    <w:rsid w:val="00624A4D"/>
    <w:rsid w:val="00625573"/>
    <w:rsid w:val="00632C03"/>
    <w:rsid w:val="006343C2"/>
    <w:rsid w:val="006368BE"/>
    <w:rsid w:val="00641E3A"/>
    <w:rsid w:val="006462D7"/>
    <w:rsid w:val="006576EF"/>
    <w:rsid w:val="00670A68"/>
    <w:rsid w:val="00670BA5"/>
    <w:rsid w:val="00675570"/>
    <w:rsid w:val="00675938"/>
    <w:rsid w:val="00682A9E"/>
    <w:rsid w:val="00683024"/>
    <w:rsid w:val="00684BB6"/>
    <w:rsid w:val="00685646"/>
    <w:rsid w:val="00686918"/>
    <w:rsid w:val="00694DF7"/>
    <w:rsid w:val="006A027A"/>
    <w:rsid w:val="006A05C9"/>
    <w:rsid w:val="006B1166"/>
    <w:rsid w:val="006B79CB"/>
    <w:rsid w:val="006C1F95"/>
    <w:rsid w:val="006C3E5B"/>
    <w:rsid w:val="006D0841"/>
    <w:rsid w:val="006D1A51"/>
    <w:rsid w:val="006D4597"/>
    <w:rsid w:val="006D4C8A"/>
    <w:rsid w:val="006E1C1F"/>
    <w:rsid w:val="006E54EA"/>
    <w:rsid w:val="006E6B6A"/>
    <w:rsid w:val="006F2930"/>
    <w:rsid w:val="006F36F8"/>
    <w:rsid w:val="006F6CCD"/>
    <w:rsid w:val="00705DD0"/>
    <w:rsid w:val="007106DC"/>
    <w:rsid w:val="00713D62"/>
    <w:rsid w:val="007144AF"/>
    <w:rsid w:val="0073270F"/>
    <w:rsid w:val="00737327"/>
    <w:rsid w:val="00741804"/>
    <w:rsid w:val="007422B3"/>
    <w:rsid w:val="00760875"/>
    <w:rsid w:val="007625B5"/>
    <w:rsid w:val="0077480B"/>
    <w:rsid w:val="00781562"/>
    <w:rsid w:val="00794233"/>
    <w:rsid w:val="007950DA"/>
    <w:rsid w:val="00795939"/>
    <w:rsid w:val="007A03D5"/>
    <w:rsid w:val="007A7318"/>
    <w:rsid w:val="007C2B51"/>
    <w:rsid w:val="007C4AFA"/>
    <w:rsid w:val="007E003E"/>
    <w:rsid w:val="007E0072"/>
    <w:rsid w:val="007E08A5"/>
    <w:rsid w:val="007E35CD"/>
    <w:rsid w:val="007E3B7C"/>
    <w:rsid w:val="007E4E3E"/>
    <w:rsid w:val="007E63B3"/>
    <w:rsid w:val="007F2807"/>
    <w:rsid w:val="008039CD"/>
    <w:rsid w:val="00803A16"/>
    <w:rsid w:val="008232E5"/>
    <w:rsid w:val="00836EA6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8064A"/>
    <w:rsid w:val="0089342B"/>
    <w:rsid w:val="00897581"/>
    <w:rsid w:val="008A28F5"/>
    <w:rsid w:val="008A4354"/>
    <w:rsid w:val="008B3026"/>
    <w:rsid w:val="008B3660"/>
    <w:rsid w:val="008C472C"/>
    <w:rsid w:val="008D1494"/>
    <w:rsid w:val="008D5076"/>
    <w:rsid w:val="008E3348"/>
    <w:rsid w:val="008F177A"/>
    <w:rsid w:val="008F3C78"/>
    <w:rsid w:val="009148F7"/>
    <w:rsid w:val="00915F23"/>
    <w:rsid w:val="00916D71"/>
    <w:rsid w:val="00921068"/>
    <w:rsid w:val="00926BCD"/>
    <w:rsid w:val="009335B8"/>
    <w:rsid w:val="00940E46"/>
    <w:rsid w:val="00947A92"/>
    <w:rsid w:val="00950D25"/>
    <w:rsid w:val="00956AE8"/>
    <w:rsid w:val="009571E4"/>
    <w:rsid w:val="00957952"/>
    <w:rsid w:val="00964E55"/>
    <w:rsid w:val="00966B04"/>
    <w:rsid w:val="00970D99"/>
    <w:rsid w:val="00970F77"/>
    <w:rsid w:val="00973788"/>
    <w:rsid w:val="00976436"/>
    <w:rsid w:val="00980BB4"/>
    <w:rsid w:val="009826A5"/>
    <w:rsid w:val="00986B9E"/>
    <w:rsid w:val="00993C29"/>
    <w:rsid w:val="00997315"/>
    <w:rsid w:val="009A121F"/>
    <w:rsid w:val="009A34AE"/>
    <w:rsid w:val="009A4F0E"/>
    <w:rsid w:val="009A792F"/>
    <w:rsid w:val="009B07DF"/>
    <w:rsid w:val="009B20A3"/>
    <w:rsid w:val="009B418A"/>
    <w:rsid w:val="009B5B88"/>
    <w:rsid w:val="009B7DB2"/>
    <w:rsid w:val="009C7EB9"/>
    <w:rsid w:val="009D256C"/>
    <w:rsid w:val="009E5366"/>
    <w:rsid w:val="009F123F"/>
    <w:rsid w:val="009F48A5"/>
    <w:rsid w:val="009F492C"/>
    <w:rsid w:val="009F4EFA"/>
    <w:rsid w:val="009F72F9"/>
    <w:rsid w:val="009F78BC"/>
    <w:rsid w:val="00A10453"/>
    <w:rsid w:val="00A1165A"/>
    <w:rsid w:val="00A11A85"/>
    <w:rsid w:val="00A13CD7"/>
    <w:rsid w:val="00A213AD"/>
    <w:rsid w:val="00A23D03"/>
    <w:rsid w:val="00A4432D"/>
    <w:rsid w:val="00A46014"/>
    <w:rsid w:val="00A50E27"/>
    <w:rsid w:val="00A5375C"/>
    <w:rsid w:val="00A61BD8"/>
    <w:rsid w:val="00A62357"/>
    <w:rsid w:val="00A65DCC"/>
    <w:rsid w:val="00A70E0E"/>
    <w:rsid w:val="00A715AB"/>
    <w:rsid w:val="00A7275E"/>
    <w:rsid w:val="00A83487"/>
    <w:rsid w:val="00A852C4"/>
    <w:rsid w:val="00A86DF9"/>
    <w:rsid w:val="00A9155C"/>
    <w:rsid w:val="00A91F96"/>
    <w:rsid w:val="00A9401F"/>
    <w:rsid w:val="00A95EB6"/>
    <w:rsid w:val="00A966FC"/>
    <w:rsid w:val="00AA0441"/>
    <w:rsid w:val="00AA0455"/>
    <w:rsid w:val="00AA2E49"/>
    <w:rsid w:val="00AB4213"/>
    <w:rsid w:val="00AB5C12"/>
    <w:rsid w:val="00AB67C6"/>
    <w:rsid w:val="00AB6C4C"/>
    <w:rsid w:val="00AD0F40"/>
    <w:rsid w:val="00AD22F6"/>
    <w:rsid w:val="00AD36D1"/>
    <w:rsid w:val="00AE3D8F"/>
    <w:rsid w:val="00AF0D67"/>
    <w:rsid w:val="00AF1A17"/>
    <w:rsid w:val="00AF7F16"/>
    <w:rsid w:val="00B01072"/>
    <w:rsid w:val="00B016B6"/>
    <w:rsid w:val="00B10DDB"/>
    <w:rsid w:val="00B10EA2"/>
    <w:rsid w:val="00B160ED"/>
    <w:rsid w:val="00B23D7D"/>
    <w:rsid w:val="00B27DA1"/>
    <w:rsid w:val="00B32F50"/>
    <w:rsid w:val="00B33183"/>
    <w:rsid w:val="00B44E3D"/>
    <w:rsid w:val="00B510CE"/>
    <w:rsid w:val="00B64EFC"/>
    <w:rsid w:val="00B72C9B"/>
    <w:rsid w:val="00B75DFF"/>
    <w:rsid w:val="00B76EA0"/>
    <w:rsid w:val="00B91CF8"/>
    <w:rsid w:val="00B966D4"/>
    <w:rsid w:val="00BA0CBE"/>
    <w:rsid w:val="00BA3676"/>
    <w:rsid w:val="00BA5896"/>
    <w:rsid w:val="00BB114B"/>
    <w:rsid w:val="00BB5559"/>
    <w:rsid w:val="00BC23FF"/>
    <w:rsid w:val="00BC3F53"/>
    <w:rsid w:val="00BC4C39"/>
    <w:rsid w:val="00BC5C94"/>
    <w:rsid w:val="00BC6AE1"/>
    <w:rsid w:val="00BD1E79"/>
    <w:rsid w:val="00BD2228"/>
    <w:rsid w:val="00BD24F9"/>
    <w:rsid w:val="00BD4827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315B6"/>
    <w:rsid w:val="00C33545"/>
    <w:rsid w:val="00C42273"/>
    <w:rsid w:val="00C438C9"/>
    <w:rsid w:val="00C45CDF"/>
    <w:rsid w:val="00C55CF0"/>
    <w:rsid w:val="00C72E84"/>
    <w:rsid w:val="00C734C8"/>
    <w:rsid w:val="00C73F30"/>
    <w:rsid w:val="00C94B70"/>
    <w:rsid w:val="00CA025E"/>
    <w:rsid w:val="00CA550E"/>
    <w:rsid w:val="00CB11CA"/>
    <w:rsid w:val="00CC07E1"/>
    <w:rsid w:val="00CC255F"/>
    <w:rsid w:val="00CC2ECC"/>
    <w:rsid w:val="00CC69B7"/>
    <w:rsid w:val="00CC7AF7"/>
    <w:rsid w:val="00CD0F90"/>
    <w:rsid w:val="00CE265C"/>
    <w:rsid w:val="00CE6996"/>
    <w:rsid w:val="00CE70D6"/>
    <w:rsid w:val="00CE74B8"/>
    <w:rsid w:val="00D10DEB"/>
    <w:rsid w:val="00D133E8"/>
    <w:rsid w:val="00D15ADE"/>
    <w:rsid w:val="00D2038B"/>
    <w:rsid w:val="00D20CFA"/>
    <w:rsid w:val="00D24CDC"/>
    <w:rsid w:val="00D26A6A"/>
    <w:rsid w:val="00D31524"/>
    <w:rsid w:val="00D32B99"/>
    <w:rsid w:val="00D377B6"/>
    <w:rsid w:val="00D41166"/>
    <w:rsid w:val="00D42FF6"/>
    <w:rsid w:val="00D43797"/>
    <w:rsid w:val="00D47536"/>
    <w:rsid w:val="00D51778"/>
    <w:rsid w:val="00D51D6B"/>
    <w:rsid w:val="00D53CF9"/>
    <w:rsid w:val="00D712DD"/>
    <w:rsid w:val="00D74A2D"/>
    <w:rsid w:val="00D82A5F"/>
    <w:rsid w:val="00D83619"/>
    <w:rsid w:val="00D85B98"/>
    <w:rsid w:val="00D86A1E"/>
    <w:rsid w:val="00D901EC"/>
    <w:rsid w:val="00D9548C"/>
    <w:rsid w:val="00DA1B8D"/>
    <w:rsid w:val="00DA1BD0"/>
    <w:rsid w:val="00DA5567"/>
    <w:rsid w:val="00DB2A96"/>
    <w:rsid w:val="00DB350C"/>
    <w:rsid w:val="00DB3BF4"/>
    <w:rsid w:val="00DC0282"/>
    <w:rsid w:val="00DC10B2"/>
    <w:rsid w:val="00DC4E5A"/>
    <w:rsid w:val="00DC5378"/>
    <w:rsid w:val="00DC5612"/>
    <w:rsid w:val="00DC5695"/>
    <w:rsid w:val="00DC7EE3"/>
    <w:rsid w:val="00DD25EB"/>
    <w:rsid w:val="00DD2E6A"/>
    <w:rsid w:val="00DD35FA"/>
    <w:rsid w:val="00DD5FC2"/>
    <w:rsid w:val="00DE05AF"/>
    <w:rsid w:val="00DE24CD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32B"/>
    <w:rsid w:val="00E23474"/>
    <w:rsid w:val="00E254E3"/>
    <w:rsid w:val="00E27C99"/>
    <w:rsid w:val="00E34E41"/>
    <w:rsid w:val="00E36049"/>
    <w:rsid w:val="00E3748A"/>
    <w:rsid w:val="00E413BA"/>
    <w:rsid w:val="00E44ADB"/>
    <w:rsid w:val="00E501BF"/>
    <w:rsid w:val="00E52589"/>
    <w:rsid w:val="00E526CF"/>
    <w:rsid w:val="00E60FD3"/>
    <w:rsid w:val="00E619AA"/>
    <w:rsid w:val="00E661EE"/>
    <w:rsid w:val="00E66692"/>
    <w:rsid w:val="00E74EEE"/>
    <w:rsid w:val="00E779E4"/>
    <w:rsid w:val="00E808B7"/>
    <w:rsid w:val="00E82CF9"/>
    <w:rsid w:val="00E85BBD"/>
    <w:rsid w:val="00E8666B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6CF4"/>
    <w:rsid w:val="00F26E1D"/>
    <w:rsid w:val="00F318FF"/>
    <w:rsid w:val="00F33787"/>
    <w:rsid w:val="00F3566A"/>
    <w:rsid w:val="00F4037A"/>
    <w:rsid w:val="00F43075"/>
    <w:rsid w:val="00F4452F"/>
    <w:rsid w:val="00F467AF"/>
    <w:rsid w:val="00F50930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31E0"/>
    <w:rsid w:val="00F84401"/>
    <w:rsid w:val="00F84A5B"/>
    <w:rsid w:val="00F91B75"/>
    <w:rsid w:val="00F930FA"/>
    <w:rsid w:val="00F93B82"/>
    <w:rsid w:val="00FA039D"/>
    <w:rsid w:val="00FA400B"/>
    <w:rsid w:val="00FA5EB0"/>
    <w:rsid w:val="00FB2B6B"/>
    <w:rsid w:val="00FB5364"/>
    <w:rsid w:val="00FB6CE9"/>
    <w:rsid w:val="00FB6F93"/>
    <w:rsid w:val="00FC0543"/>
    <w:rsid w:val="00FC336B"/>
    <w:rsid w:val="00FD0F80"/>
    <w:rsid w:val="00FD40CF"/>
    <w:rsid w:val="00FE516A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254B9720"/>
  <w15:docId w15:val="{9CCAA737-2DB0-4BDD-9090-CBF12066E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7B48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497419"/>
    <w:rPr>
      <w:rFonts w:ascii="Calibri" w:eastAsia="Calibri" w:hAnsi="Calibr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A59E61-6EA5-45D4-9EDF-E9D413F29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0</Words>
  <Characters>2794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</dc:creator>
  <cp:keywords/>
  <dc:description/>
  <cp:lastModifiedBy>Philby Lorraine Petersen</cp:lastModifiedBy>
  <cp:revision>2</cp:revision>
  <cp:lastPrinted>2019-10-24T13:57:00Z</cp:lastPrinted>
  <dcterms:created xsi:type="dcterms:W3CDTF">2019-10-28T11:49:00Z</dcterms:created>
  <dcterms:modified xsi:type="dcterms:W3CDTF">2019-10-28T11:49:00Z</dcterms:modified>
</cp:coreProperties>
</file>